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5E2D9D">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5E2D9D">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D610D4">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D610D4">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rPr>
      </w:sdtEndPr>
      <w:sdtContent>
        <w:p w14:paraId="51CC952E" w14:textId="6B3FCD80" w:rsidR="005911AB" w:rsidRDefault="005911AB">
          <w:pPr>
            <w:pStyle w:val="TOCHeading"/>
          </w:pPr>
          <w:r>
            <w:t>Contents</w:t>
          </w:r>
        </w:p>
        <w:p w14:paraId="3CC49D0C" w14:textId="56F3CDFA" w:rsidR="00A81F55" w:rsidRDefault="00F14F54">
          <w:pPr>
            <w:pStyle w:val="TOC1"/>
            <w:tabs>
              <w:tab w:val="left" w:pos="440"/>
              <w:tab w:val="right" w:leader="dot" w:pos="9016"/>
            </w:tabs>
            <w:rPr>
              <w:noProof/>
              <w:lang w:eastAsia="en-GB"/>
            </w:rPr>
          </w:pPr>
          <w:r>
            <w:fldChar w:fldCharType="begin"/>
          </w:r>
          <w:r>
            <w:instrText xml:space="preserve"> TOC \o "1-3" \h \z \u </w:instrText>
          </w:r>
          <w:r>
            <w:fldChar w:fldCharType="separate"/>
          </w:r>
          <w:hyperlink w:anchor="_Toc66882701" w:history="1">
            <w:r w:rsidR="00A81F55" w:rsidRPr="00B36ACD">
              <w:rPr>
                <w:rStyle w:val="Hyperlink"/>
                <w:noProof/>
              </w:rPr>
              <w:t>1</w:t>
            </w:r>
            <w:r w:rsidR="00A81F55">
              <w:rPr>
                <w:noProof/>
                <w:lang w:eastAsia="en-GB"/>
              </w:rPr>
              <w:tab/>
            </w:r>
            <w:r w:rsidR="00A81F55" w:rsidRPr="00B36ACD">
              <w:rPr>
                <w:rStyle w:val="Hyperlink"/>
                <w:noProof/>
              </w:rPr>
              <w:t>Analysis</w:t>
            </w:r>
            <w:r w:rsidR="00A81F55">
              <w:rPr>
                <w:noProof/>
                <w:webHidden/>
              </w:rPr>
              <w:tab/>
            </w:r>
            <w:r w:rsidR="00A81F55">
              <w:rPr>
                <w:noProof/>
                <w:webHidden/>
              </w:rPr>
              <w:fldChar w:fldCharType="begin"/>
            </w:r>
            <w:r w:rsidR="00A81F55">
              <w:rPr>
                <w:noProof/>
                <w:webHidden/>
              </w:rPr>
              <w:instrText xml:space="preserve"> PAGEREF _Toc66882701 \h </w:instrText>
            </w:r>
            <w:r w:rsidR="00A81F55">
              <w:rPr>
                <w:noProof/>
                <w:webHidden/>
              </w:rPr>
            </w:r>
            <w:r w:rsidR="00A81F55">
              <w:rPr>
                <w:noProof/>
                <w:webHidden/>
              </w:rPr>
              <w:fldChar w:fldCharType="separate"/>
            </w:r>
            <w:r w:rsidR="00A81F55">
              <w:rPr>
                <w:noProof/>
                <w:webHidden/>
              </w:rPr>
              <w:t>2</w:t>
            </w:r>
            <w:r w:rsidR="00A81F55">
              <w:rPr>
                <w:noProof/>
                <w:webHidden/>
              </w:rPr>
              <w:fldChar w:fldCharType="end"/>
            </w:r>
          </w:hyperlink>
        </w:p>
        <w:p w14:paraId="5DC9A96D" w14:textId="1E0CC4DE" w:rsidR="00A81F55" w:rsidRDefault="005E2D9D">
          <w:pPr>
            <w:pStyle w:val="TOC2"/>
            <w:tabs>
              <w:tab w:val="left" w:pos="880"/>
              <w:tab w:val="right" w:leader="dot" w:pos="9016"/>
            </w:tabs>
            <w:rPr>
              <w:noProof/>
              <w:lang w:eastAsia="en-GB"/>
            </w:rPr>
          </w:pPr>
          <w:hyperlink w:anchor="_Toc66882702" w:history="1">
            <w:r w:rsidR="00A81F55" w:rsidRPr="00B36ACD">
              <w:rPr>
                <w:rStyle w:val="Hyperlink"/>
                <w:noProof/>
              </w:rPr>
              <w:t>1.1</w:t>
            </w:r>
            <w:r w:rsidR="00A81F55">
              <w:rPr>
                <w:noProof/>
                <w:lang w:eastAsia="en-GB"/>
              </w:rPr>
              <w:tab/>
            </w:r>
            <w:r w:rsidR="00A81F55" w:rsidRPr="00B36ACD">
              <w:rPr>
                <w:rStyle w:val="Hyperlink"/>
                <w:noProof/>
              </w:rPr>
              <w:t>Problem Identification</w:t>
            </w:r>
            <w:r w:rsidR="00A81F55">
              <w:rPr>
                <w:noProof/>
                <w:webHidden/>
              </w:rPr>
              <w:tab/>
            </w:r>
            <w:r w:rsidR="00A81F55">
              <w:rPr>
                <w:noProof/>
                <w:webHidden/>
              </w:rPr>
              <w:fldChar w:fldCharType="begin"/>
            </w:r>
            <w:r w:rsidR="00A81F55">
              <w:rPr>
                <w:noProof/>
                <w:webHidden/>
              </w:rPr>
              <w:instrText xml:space="preserve"> PAGEREF _Toc66882702 \h </w:instrText>
            </w:r>
            <w:r w:rsidR="00A81F55">
              <w:rPr>
                <w:noProof/>
                <w:webHidden/>
              </w:rPr>
            </w:r>
            <w:r w:rsidR="00A81F55">
              <w:rPr>
                <w:noProof/>
                <w:webHidden/>
              </w:rPr>
              <w:fldChar w:fldCharType="separate"/>
            </w:r>
            <w:r w:rsidR="00A81F55">
              <w:rPr>
                <w:noProof/>
                <w:webHidden/>
              </w:rPr>
              <w:t>2</w:t>
            </w:r>
            <w:r w:rsidR="00A81F55">
              <w:rPr>
                <w:noProof/>
                <w:webHidden/>
              </w:rPr>
              <w:fldChar w:fldCharType="end"/>
            </w:r>
          </w:hyperlink>
        </w:p>
        <w:p w14:paraId="1C75B329" w14:textId="4FA62DD5" w:rsidR="00A81F55" w:rsidRDefault="005E2D9D">
          <w:pPr>
            <w:pStyle w:val="TOC3"/>
            <w:tabs>
              <w:tab w:val="left" w:pos="1320"/>
              <w:tab w:val="right" w:leader="dot" w:pos="9016"/>
            </w:tabs>
            <w:rPr>
              <w:noProof/>
              <w:lang w:eastAsia="en-GB"/>
            </w:rPr>
          </w:pPr>
          <w:hyperlink w:anchor="_Toc66882703" w:history="1">
            <w:r w:rsidR="00A81F55" w:rsidRPr="00B36ACD">
              <w:rPr>
                <w:rStyle w:val="Hyperlink"/>
                <w:noProof/>
              </w:rPr>
              <w:t>1.1.1</w:t>
            </w:r>
            <w:r w:rsidR="00A81F55">
              <w:rPr>
                <w:noProof/>
                <w:lang w:eastAsia="en-GB"/>
              </w:rPr>
              <w:tab/>
            </w:r>
            <w:r w:rsidR="00A81F55" w:rsidRPr="00B36ACD">
              <w:rPr>
                <w:rStyle w:val="Hyperlink"/>
                <w:noProof/>
              </w:rPr>
              <w:t>Problem outline</w:t>
            </w:r>
            <w:r w:rsidR="00A81F55">
              <w:rPr>
                <w:noProof/>
                <w:webHidden/>
              </w:rPr>
              <w:tab/>
            </w:r>
            <w:r w:rsidR="00A81F55">
              <w:rPr>
                <w:noProof/>
                <w:webHidden/>
              </w:rPr>
              <w:fldChar w:fldCharType="begin"/>
            </w:r>
            <w:r w:rsidR="00A81F55">
              <w:rPr>
                <w:noProof/>
                <w:webHidden/>
              </w:rPr>
              <w:instrText xml:space="preserve"> PAGEREF _Toc66882703 \h </w:instrText>
            </w:r>
            <w:r w:rsidR="00A81F55">
              <w:rPr>
                <w:noProof/>
                <w:webHidden/>
              </w:rPr>
            </w:r>
            <w:r w:rsidR="00A81F55">
              <w:rPr>
                <w:noProof/>
                <w:webHidden/>
              </w:rPr>
              <w:fldChar w:fldCharType="separate"/>
            </w:r>
            <w:r w:rsidR="00A81F55">
              <w:rPr>
                <w:noProof/>
                <w:webHidden/>
              </w:rPr>
              <w:t>2</w:t>
            </w:r>
            <w:r w:rsidR="00A81F55">
              <w:rPr>
                <w:noProof/>
                <w:webHidden/>
              </w:rPr>
              <w:fldChar w:fldCharType="end"/>
            </w:r>
          </w:hyperlink>
        </w:p>
        <w:p w14:paraId="6A66E955" w14:textId="1089822C" w:rsidR="00A81F55" w:rsidRDefault="005E2D9D">
          <w:pPr>
            <w:pStyle w:val="TOC3"/>
            <w:tabs>
              <w:tab w:val="left" w:pos="1320"/>
              <w:tab w:val="right" w:leader="dot" w:pos="9016"/>
            </w:tabs>
            <w:rPr>
              <w:noProof/>
              <w:lang w:eastAsia="en-GB"/>
            </w:rPr>
          </w:pPr>
          <w:hyperlink w:anchor="_Toc66882704" w:history="1">
            <w:r w:rsidR="00A81F55" w:rsidRPr="00B36ACD">
              <w:rPr>
                <w:rStyle w:val="Hyperlink"/>
                <w:noProof/>
              </w:rPr>
              <w:t>1.1.2</w:t>
            </w:r>
            <w:r w:rsidR="00A81F55">
              <w:rPr>
                <w:noProof/>
                <w:lang w:eastAsia="en-GB"/>
              </w:rPr>
              <w:tab/>
            </w:r>
            <w:r w:rsidR="00A81F55" w:rsidRPr="00B36ACD">
              <w:rPr>
                <w:rStyle w:val="Hyperlink"/>
                <w:noProof/>
              </w:rPr>
              <w:t>How can the problem be solved by computational methods?</w:t>
            </w:r>
            <w:r w:rsidR="00A81F55">
              <w:rPr>
                <w:noProof/>
                <w:webHidden/>
              </w:rPr>
              <w:tab/>
            </w:r>
            <w:r w:rsidR="00A81F55">
              <w:rPr>
                <w:noProof/>
                <w:webHidden/>
              </w:rPr>
              <w:fldChar w:fldCharType="begin"/>
            </w:r>
            <w:r w:rsidR="00A81F55">
              <w:rPr>
                <w:noProof/>
                <w:webHidden/>
              </w:rPr>
              <w:instrText xml:space="preserve"> PAGEREF _Toc66882704 \h </w:instrText>
            </w:r>
            <w:r w:rsidR="00A81F55">
              <w:rPr>
                <w:noProof/>
                <w:webHidden/>
              </w:rPr>
            </w:r>
            <w:r w:rsidR="00A81F55">
              <w:rPr>
                <w:noProof/>
                <w:webHidden/>
              </w:rPr>
              <w:fldChar w:fldCharType="separate"/>
            </w:r>
            <w:r w:rsidR="00A81F55">
              <w:rPr>
                <w:noProof/>
                <w:webHidden/>
              </w:rPr>
              <w:t>2</w:t>
            </w:r>
            <w:r w:rsidR="00A81F55">
              <w:rPr>
                <w:noProof/>
                <w:webHidden/>
              </w:rPr>
              <w:fldChar w:fldCharType="end"/>
            </w:r>
          </w:hyperlink>
        </w:p>
        <w:p w14:paraId="09125FFD" w14:textId="30440412" w:rsidR="00A81F55" w:rsidRDefault="005E2D9D">
          <w:pPr>
            <w:pStyle w:val="TOC3"/>
            <w:tabs>
              <w:tab w:val="left" w:pos="1320"/>
              <w:tab w:val="right" w:leader="dot" w:pos="9016"/>
            </w:tabs>
            <w:rPr>
              <w:noProof/>
              <w:lang w:eastAsia="en-GB"/>
            </w:rPr>
          </w:pPr>
          <w:hyperlink w:anchor="_Toc66882705" w:history="1">
            <w:r w:rsidR="00A81F55" w:rsidRPr="00B36ACD">
              <w:rPr>
                <w:rStyle w:val="Hyperlink"/>
                <w:noProof/>
              </w:rPr>
              <w:t>1.1.3</w:t>
            </w:r>
            <w:r w:rsidR="00A81F55">
              <w:rPr>
                <w:noProof/>
                <w:lang w:eastAsia="en-GB"/>
              </w:rPr>
              <w:tab/>
            </w:r>
            <w:r w:rsidR="00A81F55" w:rsidRPr="00B36ACD">
              <w:rPr>
                <w:rStyle w:val="Hyperlink"/>
                <w:noProof/>
              </w:rPr>
              <w:t>Computational methods that the solution lends itself to</w:t>
            </w:r>
            <w:r w:rsidR="00A81F55">
              <w:rPr>
                <w:noProof/>
                <w:webHidden/>
              </w:rPr>
              <w:tab/>
            </w:r>
            <w:r w:rsidR="00A81F55">
              <w:rPr>
                <w:noProof/>
                <w:webHidden/>
              </w:rPr>
              <w:fldChar w:fldCharType="begin"/>
            </w:r>
            <w:r w:rsidR="00A81F55">
              <w:rPr>
                <w:noProof/>
                <w:webHidden/>
              </w:rPr>
              <w:instrText xml:space="preserve"> PAGEREF _Toc66882705 \h </w:instrText>
            </w:r>
            <w:r w:rsidR="00A81F55">
              <w:rPr>
                <w:noProof/>
                <w:webHidden/>
              </w:rPr>
            </w:r>
            <w:r w:rsidR="00A81F55">
              <w:rPr>
                <w:noProof/>
                <w:webHidden/>
              </w:rPr>
              <w:fldChar w:fldCharType="separate"/>
            </w:r>
            <w:r w:rsidR="00A81F55">
              <w:rPr>
                <w:noProof/>
                <w:webHidden/>
              </w:rPr>
              <w:t>2</w:t>
            </w:r>
            <w:r w:rsidR="00A81F55">
              <w:rPr>
                <w:noProof/>
                <w:webHidden/>
              </w:rPr>
              <w:fldChar w:fldCharType="end"/>
            </w:r>
          </w:hyperlink>
        </w:p>
        <w:p w14:paraId="20F914ED" w14:textId="2435734C" w:rsidR="00A81F55" w:rsidRDefault="005E2D9D">
          <w:pPr>
            <w:pStyle w:val="TOC2"/>
            <w:tabs>
              <w:tab w:val="left" w:pos="880"/>
              <w:tab w:val="right" w:leader="dot" w:pos="9016"/>
            </w:tabs>
            <w:rPr>
              <w:noProof/>
              <w:lang w:eastAsia="en-GB"/>
            </w:rPr>
          </w:pPr>
          <w:hyperlink w:anchor="_Toc66882706" w:history="1">
            <w:r w:rsidR="00A81F55" w:rsidRPr="00B36ACD">
              <w:rPr>
                <w:rStyle w:val="Hyperlink"/>
                <w:noProof/>
              </w:rPr>
              <w:t>1.2</w:t>
            </w:r>
            <w:r w:rsidR="00A81F55">
              <w:rPr>
                <w:noProof/>
                <w:lang w:eastAsia="en-GB"/>
              </w:rPr>
              <w:tab/>
            </w:r>
            <w:r w:rsidR="00A81F55" w:rsidRPr="00B36ACD">
              <w:rPr>
                <w:rStyle w:val="Hyperlink"/>
                <w:noProof/>
              </w:rPr>
              <w:t>Stakeholders</w:t>
            </w:r>
            <w:r w:rsidR="00A81F55">
              <w:rPr>
                <w:noProof/>
                <w:webHidden/>
              </w:rPr>
              <w:tab/>
            </w:r>
            <w:r w:rsidR="00A81F55">
              <w:rPr>
                <w:noProof/>
                <w:webHidden/>
              </w:rPr>
              <w:fldChar w:fldCharType="begin"/>
            </w:r>
            <w:r w:rsidR="00A81F55">
              <w:rPr>
                <w:noProof/>
                <w:webHidden/>
              </w:rPr>
              <w:instrText xml:space="preserve"> PAGEREF _Toc66882706 \h </w:instrText>
            </w:r>
            <w:r w:rsidR="00A81F55">
              <w:rPr>
                <w:noProof/>
                <w:webHidden/>
              </w:rPr>
            </w:r>
            <w:r w:rsidR="00A81F55">
              <w:rPr>
                <w:noProof/>
                <w:webHidden/>
              </w:rPr>
              <w:fldChar w:fldCharType="separate"/>
            </w:r>
            <w:r w:rsidR="00A81F55">
              <w:rPr>
                <w:noProof/>
                <w:webHidden/>
              </w:rPr>
              <w:t>3</w:t>
            </w:r>
            <w:r w:rsidR="00A81F55">
              <w:rPr>
                <w:noProof/>
                <w:webHidden/>
              </w:rPr>
              <w:fldChar w:fldCharType="end"/>
            </w:r>
          </w:hyperlink>
        </w:p>
        <w:p w14:paraId="0EA47B6D" w14:textId="6FCAFAC6" w:rsidR="00A81F55" w:rsidRDefault="005E2D9D">
          <w:pPr>
            <w:pStyle w:val="TOC3"/>
            <w:tabs>
              <w:tab w:val="left" w:pos="1320"/>
              <w:tab w:val="right" w:leader="dot" w:pos="9016"/>
            </w:tabs>
            <w:rPr>
              <w:noProof/>
              <w:lang w:eastAsia="en-GB"/>
            </w:rPr>
          </w:pPr>
          <w:hyperlink w:anchor="_Toc66882707" w:history="1">
            <w:r w:rsidR="00A81F55" w:rsidRPr="00B36ACD">
              <w:rPr>
                <w:rStyle w:val="Hyperlink"/>
                <w:noProof/>
              </w:rPr>
              <w:t>1.2.1</w:t>
            </w:r>
            <w:r w:rsidR="00A81F55">
              <w:rPr>
                <w:noProof/>
                <w:lang w:eastAsia="en-GB"/>
              </w:rPr>
              <w:tab/>
            </w:r>
            <w:r w:rsidR="00A81F55" w:rsidRPr="00B36ACD">
              <w:rPr>
                <w:rStyle w:val="Hyperlink"/>
                <w:noProof/>
              </w:rPr>
              <w:t>Identification</w:t>
            </w:r>
            <w:r w:rsidR="00A81F55">
              <w:rPr>
                <w:noProof/>
                <w:webHidden/>
              </w:rPr>
              <w:tab/>
            </w:r>
            <w:r w:rsidR="00A81F55">
              <w:rPr>
                <w:noProof/>
                <w:webHidden/>
              </w:rPr>
              <w:fldChar w:fldCharType="begin"/>
            </w:r>
            <w:r w:rsidR="00A81F55">
              <w:rPr>
                <w:noProof/>
                <w:webHidden/>
              </w:rPr>
              <w:instrText xml:space="preserve"> PAGEREF _Toc66882707 \h </w:instrText>
            </w:r>
            <w:r w:rsidR="00A81F55">
              <w:rPr>
                <w:noProof/>
                <w:webHidden/>
              </w:rPr>
            </w:r>
            <w:r w:rsidR="00A81F55">
              <w:rPr>
                <w:noProof/>
                <w:webHidden/>
              </w:rPr>
              <w:fldChar w:fldCharType="separate"/>
            </w:r>
            <w:r w:rsidR="00A81F55">
              <w:rPr>
                <w:noProof/>
                <w:webHidden/>
              </w:rPr>
              <w:t>3</w:t>
            </w:r>
            <w:r w:rsidR="00A81F55">
              <w:rPr>
                <w:noProof/>
                <w:webHidden/>
              </w:rPr>
              <w:fldChar w:fldCharType="end"/>
            </w:r>
          </w:hyperlink>
        </w:p>
        <w:p w14:paraId="571FC855" w14:textId="67EE8F72" w:rsidR="00A81F55" w:rsidRDefault="005E2D9D">
          <w:pPr>
            <w:pStyle w:val="TOC3"/>
            <w:tabs>
              <w:tab w:val="left" w:pos="1320"/>
              <w:tab w:val="right" w:leader="dot" w:pos="9016"/>
            </w:tabs>
            <w:rPr>
              <w:noProof/>
              <w:lang w:eastAsia="en-GB"/>
            </w:rPr>
          </w:pPr>
          <w:hyperlink w:anchor="_Toc66882708" w:history="1">
            <w:r w:rsidR="00A81F55" w:rsidRPr="00B36ACD">
              <w:rPr>
                <w:rStyle w:val="Hyperlink"/>
                <w:noProof/>
              </w:rPr>
              <w:t>1.2.2</w:t>
            </w:r>
            <w:r w:rsidR="00A81F55">
              <w:rPr>
                <w:noProof/>
                <w:lang w:eastAsia="en-GB"/>
              </w:rPr>
              <w:tab/>
            </w:r>
            <w:r w:rsidR="00A81F55" w:rsidRPr="00B36ACD">
              <w:rPr>
                <w:rStyle w:val="Hyperlink"/>
                <w:noProof/>
              </w:rPr>
              <w:t>Questions and methodology</w:t>
            </w:r>
            <w:r w:rsidR="00A81F55">
              <w:rPr>
                <w:noProof/>
                <w:webHidden/>
              </w:rPr>
              <w:tab/>
            </w:r>
            <w:r w:rsidR="00A81F55">
              <w:rPr>
                <w:noProof/>
                <w:webHidden/>
              </w:rPr>
              <w:fldChar w:fldCharType="begin"/>
            </w:r>
            <w:r w:rsidR="00A81F55">
              <w:rPr>
                <w:noProof/>
                <w:webHidden/>
              </w:rPr>
              <w:instrText xml:space="preserve"> PAGEREF _Toc66882708 \h </w:instrText>
            </w:r>
            <w:r w:rsidR="00A81F55">
              <w:rPr>
                <w:noProof/>
                <w:webHidden/>
              </w:rPr>
            </w:r>
            <w:r w:rsidR="00A81F55">
              <w:rPr>
                <w:noProof/>
                <w:webHidden/>
              </w:rPr>
              <w:fldChar w:fldCharType="separate"/>
            </w:r>
            <w:r w:rsidR="00A81F55">
              <w:rPr>
                <w:noProof/>
                <w:webHidden/>
              </w:rPr>
              <w:t>4</w:t>
            </w:r>
            <w:r w:rsidR="00A81F55">
              <w:rPr>
                <w:noProof/>
                <w:webHidden/>
              </w:rPr>
              <w:fldChar w:fldCharType="end"/>
            </w:r>
          </w:hyperlink>
        </w:p>
        <w:p w14:paraId="79554682" w14:textId="4BC41E4A" w:rsidR="00A81F55" w:rsidRDefault="005E2D9D">
          <w:pPr>
            <w:pStyle w:val="TOC3"/>
            <w:tabs>
              <w:tab w:val="left" w:pos="1320"/>
              <w:tab w:val="right" w:leader="dot" w:pos="9016"/>
            </w:tabs>
            <w:rPr>
              <w:noProof/>
              <w:lang w:eastAsia="en-GB"/>
            </w:rPr>
          </w:pPr>
          <w:hyperlink w:anchor="_Toc66882709" w:history="1">
            <w:r w:rsidR="00A81F55" w:rsidRPr="00B36ACD">
              <w:rPr>
                <w:rStyle w:val="Hyperlink"/>
                <w:noProof/>
              </w:rPr>
              <w:t>1.2.3</w:t>
            </w:r>
            <w:r w:rsidR="00A81F55">
              <w:rPr>
                <w:noProof/>
                <w:lang w:eastAsia="en-GB"/>
              </w:rPr>
              <w:tab/>
            </w:r>
            <w:r w:rsidR="00A81F55" w:rsidRPr="00B36ACD">
              <w:rPr>
                <w:rStyle w:val="Hyperlink"/>
                <w:noProof/>
              </w:rPr>
              <w:t>Results analysis</w:t>
            </w:r>
            <w:r w:rsidR="00A81F55">
              <w:rPr>
                <w:noProof/>
                <w:webHidden/>
              </w:rPr>
              <w:tab/>
            </w:r>
            <w:r w:rsidR="00A81F55">
              <w:rPr>
                <w:noProof/>
                <w:webHidden/>
              </w:rPr>
              <w:fldChar w:fldCharType="begin"/>
            </w:r>
            <w:r w:rsidR="00A81F55">
              <w:rPr>
                <w:noProof/>
                <w:webHidden/>
              </w:rPr>
              <w:instrText xml:space="preserve"> PAGEREF _Toc66882709 \h </w:instrText>
            </w:r>
            <w:r w:rsidR="00A81F55">
              <w:rPr>
                <w:noProof/>
                <w:webHidden/>
              </w:rPr>
            </w:r>
            <w:r w:rsidR="00A81F55">
              <w:rPr>
                <w:noProof/>
                <w:webHidden/>
              </w:rPr>
              <w:fldChar w:fldCharType="separate"/>
            </w:r>
            <w:r w:rsidR="00A81F55">
              <w:rPr>
                <w:noProof/>
                <w:webHidden/>
              </w:rPr>
              <w:t>5</w:t>
            </w:r>
            <w:r w:rsidR="00A81F55">
              <w:rPr>
                <w:noProof/>
                <w:webHidden/>
              </w:rPr>
              <w:fldChar w:fldCharType="end"/>
            </w:r>
          </w:hyperlink>
        </w:p>
        <w:p w14:paraId="577EDD11" w14:textId="75B8063F" w:rsidR="00A81F55" w:rsidRDefault="005E2D9D">
          <w:pPr>
            <w:pStyle w:val="TOC3"/>
            <w:tabs>
              <w:tab w:val="left" w:pos="1320"/>
              <w:tab w:val="right" w:leader="dot" w:pos="9016"/>
            </w:tabs>
            <w:rPr>
              <w:noProof/>
              <w:lang w:eastAsia="en-GB"/>
            </w:rPr>
          </w:pPr>
          <w:hyperlink w:anchor="_Toc66882710" w:history="1">
            <w:r w:rsidR="00A81F55" w:rsidRPr="00B36ACD">
              <w:rPr>
                <w:rStyle w:val="Hyperlink"/>
                <w:noProof/>
              </w:rPr>
              <w:t>1.2.4</w:t>
            </w:r>
            <w:r w:rsidR="00A81F55">
              <w:rPr>
                <w:noProof/>
                <w:lang w:eastAsia="en-GB"/>
              </w:rPr>
              <w:tab/>
            </w:r>
            <w:r w:rsidR="00A81F55" w:rsidRPr="00B36ACD">
              <w:rPr>
                <w:rStyle w:val="Hyperlink"/>
                <w:noProof/>
              </w:rPr>
              <w:t>Conclusion</w:t>
            </w:r>
            <w:r w:rsidR="00A81F55">
              <w:rPr>
                <w:noProof/>
                <w:webHidden/>
              </w:rPr>
              <w:tab/>
            </w:r>
            <w:r w:rsidR="00A81F55">
              <w:rPr>
                <w:noProof/>
                <w:webHidden/>
              </w:rPr>
              <w:fldChar w:fldCharType="begin"/>
            </w:r>
            <w:r w:rsidR="00A81F55">
              <w:rPr>
                <w:noProof/>
                <w:webHidden/>
              </w:rPr>
              <w:instrText xml:space="preserve"> PAGEREF _Toc66882710 \h </w:instrText>
            </w:r>
            <w:r w:rsidR="00A81F55">
              <w:rPr>
                <w:noProof/>
                <w:webHidden/>
              </w:rPr>
            </w:r>
            <w:r w:rsidR="00A81F55">
              <w:rPr>
                <w:noProof/>
                <w:webHidden/>
              </w:rPr>
              <w:fldChar w:fldCharType="separate"/>
            </w:r>
            <w:r w:rsidR="00A81F55">
              <w:rPr>
                <w:noProof/>
                <w:webHidden/>
              </w:rPr>
              <w:t>5</w:t>
            </w:r>
            <w:r w:rsidR="00A81F55">
              <w:rPr>
                <w:noProof/>
                <w:webHidden/>
              </w:rPr>
              <w:fldChar w:fldCharType="end"/>
            </w:r>
          </w:hyperlink>
        </w:p>
        <w:p w14:paraId="38F3A81F" w14:textId="45C7DE57" w:rsidR="00A81F55" w:rsidRDefault="005E2D9D">
          <w:pPr>
            <w:pStyle w:val="TOC2"/>
            <w:tabs>
              <w:tab w:val="left" w:pos="880"/>
              <w:tab w:val="right" w:leader="dot" w:pos="9016"/>
            </w:tabs>
            <w:rPr>
              <w:noProof/>
              <w:lang w:eastAsia="en-GB"/>
            </w:rPr>
          </w:pPr>
          <w:hyperlink w:anchor="_Toc66882711" w:history="1">
            <w:r w:rsidR="00A81F55" w:rsidRPr="00B36ACD">
              <w:rPr>
                <w:rStyle w:val="Hyperlink"/>
                <w:noProof/>
              </w:rPr>
              <w:t>1.3</w:t>
            </w:r>
            <w:r w:rsidR="00A81F55">
              <w:rPr>
                <w:noProof/>
                <w:lang w:eastAsia="en-GB"/>
              </w:rPr>
              <w:tab/>
            </w:r>
            <w:r w:rsidR="00A81F55" w:rsidRPr="00B36ACD">
              <w:rPr>
                <w:rStyle w:val="Hyperlink"/>
                <w:noProof/>
              </w:rPr>
              <w:t>Research</w:t>
            </w:r>
            <w:r w:rsidR="00A81F55">
              <w:rPr>
                <w:noProof/>
                <w:webHidden/>
              </w:rPr>
              <w:tab/>
            </w:r>
            <w:r w:rsidR="00A81F55">
              <w:rPr>
                <w:noProof/>
                <w:webHidden/>
              </w:rPr>
              <w:fldChar w:fldCharType="begin"/>
            </w:r>
            <w:r w:rsidR="00A81F55">
              <w:rPr>
                <w:noProof/>
                <w:webHidden/>
              </w:rPr>
              <w:instrText xml:space="preserve"> PAGEREF _Toc66882711 \h </w:instrText>
            </w:r>
            <w:r w:rsidR="00A81F55">
              <w:rPr>
                <w:noProof/>
                <w:webHidden/>
              </w:rPr>
            </w:r>
            <w:r w:rsidR="00A81F55">
              <w:rPr>
                <w:noProof/>
                <w:webHidden/>
              </w:rPr>
              <w:fldChar w:fldCharType="separate"/>
            </w:r>
            <w:r w:rsidR="00A81F55">
              <w:rPr>
                <w:noProof/>
                <w:webHidden/>
              </w:rPr>
              <w:t>5</w:t>
            </w:r>
            <w:r w:rsidR="00A81F55">
              <w:rPr>
                <w:noProof/>
                <w:webHidden/>
              </w:rPr>
              <w:fldChar w:fldCharType="end"/>
            </w:r>
          </w:hyperlink>
        </w:p>
        <w:p w14:paraId="76858A05" w14:textId="7E144B53" w:rsidR="00A81F55" w:rsidRDefault="005E2D9D">
          <w:pPr>
            <w:pStyle w:val="TOC3"/>
            <w:tabs>
              <w:tab w:val="left" w:pos="1320"/>
              <w:tab w:val="right" w:leader="dot" w:pos="9016"/>
            </w:tabs>
            <w:rPr>
              <w:noProof/>
              <w:lang w:eastAsia="en-GB"/>
            </w:rPr>
          </w:pPr>
          <w:hyperlink w:anchor="_Toc66882712" w:history="1">
            <w:r w:rsidR="00A81F55" w:rsidRPr="00B36ACD">
              <w:rPr>
                <w:rStyle w:val="Hyperlink"/>
                <w:noProof/>
              </w:rPr>
              <w:t>1.3.1</w:t>
            </w:r>
            <w:r w:rsidR="00A81F55">
              <w:rPr>
                <w:noProof/>
                <w:lang w:eastAsia="en-GB"/>
              </w:rPr>
              <w:tab/>
            </w:r>
            <w:r w:rsidR="00A81F55" w:rsidRPr="00B36ACD">
              <w:rPr>
                <w:rStyle w:val="Hyperlink"/>
                <w:noProof/>
              </w:rPr>
              <w:t>Existing program – Discord</w:t>
            </w:r>
            <w:r w:rsidR="00A81F55">
              <w:rPr>
                <w:noProof/>
                <w:webHidden/>
              </w:rPr>
              <w:tab/>
            </w:r>
            <w:r w:rsidR="00A81F55">
              <w:rPr>
                <w:noProof/>
                <w:webHidden/>
              </w:rPr>
              <w:fldChar w:fldCharType="begin"/>
            </w:r>
            <w:r w:rsidR="00A81F55">
              <w:rPr>
                <w:noProof/>
                <w:webHidden/>
              </w:rPr>
              <w:instrText xml:space="preserve"> PAGEREF _Toc66882712 \h </w:instrText>
            </w:r>
            <w:r w:rsidR="00A81F55">
              <w:rPr>
                <w:noProof/>
                <w:webHidden/>
              </w:rPr>
            </w:r>
            <w:r w:rsidR="00A81F55">
              <w:rPr>
                <w:noProof/>
                <w:webHidden/>
              </w:rPr>
              <w:fldChar w:fldCharType="separate"/>
            </w:r>
            <w:r w:rsidR="00A81F55">
              <w:rPr>
                <w:noProof/>
                <w:webHidden/>
              </w:rPr>
              <w:t>5</w:t>
            </w:r>
            <w:r w:rsidR="00A81F55">
              <w:rPr>
                <w:noProof/>
                <w:webHidden/>
              </w:rPr>
              <w:fldChar w:fldCharType="end"/>
            </w:r>
          </w:hyperlink>
        </w:p>
        <w:p w14:paraId="7C0CDD12" w14:textId="3FD6DDBC" w:rsidR="00A81F55" w:rsidRDefault="005E2D9D">
          <w:pPr>
            <w:pStyle w:val="TOC3"/>
            <w:tabs>
              <w:tab w:val="left" w:pos="1320"/>
              <w:tab w:val="right" w:leader="dot" w:pos="9016"/>
            </w:tabs>
            <w:rPr>
              <w:noProof/>
              <w:lang w:eastAsia="en-GB"/>
            </w:rPr>
          </w:pPr>
          <w:hyperlink w:anchor="_Toc66882713" w:history="1">
            <w:r w:rsidR="00A81F55" w:rsidRPr="00B36ACD">
              <w:rPr>
                <w:rStyle w:val="Hyperlink"/>
                <w:noProof/>
              </w:rPr>
              <w:t>1.3.2</w:t>
            </w:r>
            <w:r w:rsidR="00A81F55">
              <w:rPr>
                <w:noProof/>
                <w:lang w:eastAsia="en-GB"/>
              </w:rPr>
              <w:tab/>
            </w:r>
            <w:r w:rsidR="00A81F55" w:rsidRPr="00B36ACD">
              <w:rPr>
                <w:rStyle w:val="Hyperlink"/>
                <w:noProof/>
              </w:rPr>
              <w:t>Existing solution – Internet Relay Chat (IRC)</w:t>
            </w:r>
            <w:r w:rsidR="00A81F55">
              <w:rPr>
                <w:noProof/>
                <w:webHidden/>
              </w:rPr>
              <w:tab/>
            </w:r>
            <w:r w:rsidR="00A81F55">
              <w:rPr>
                <w:noProof/>
                <w:webHidden/>
              </w:rPr>
              <w:fldChar w:fldCharType="begin"/>
            </w:r>
            <w:r w:rsidR="00A81F55">
              <w:rPr>
                <w:noProof/>
                <w:webHidden/>
              </w:rPr>
              <w:instrText xml:space="preserve"> PAGEREF _Toc66882713 \h </w:instrText>
            </w:r>
            <w:r w:rsidR="00A81F55">
              <w:rPr>
                <w:noProof/>
                <w:webHidden/>
              </w:rPr>
            </w:r>
            <w:r w:rsidR="00A81F55">
              <w:rPr>
                <w:noProof/>
                <w:webHidden/>
              </w:rPr>
              <w:fldChar w:fldCharType="separate"/>
            </w:r>
            <w:r w:rsidR="00A81F55">
              <w:rPr>
                <w:noProof/>
                <w:webHidden/>
              </w:rPr>
              <w:t>6</w:t>
            </w:r>
            <w:r w:rsidR="00A81F55">
              <w:rPr>
                <w:noProof/>
                <w:webHidden/>
              </w:rPr>
              <w:fldChar w:fldCharType="end"/>
            </w:r>
          </w:hyperlink>
        </w:p>
        <w:p w14:paraId="1489F41A" w14:textId="2C160780" w:rsidR="00A81F55" w:rsidRDefault="005E2D9D">
          <w:pPr>
            <w:pStyle w:val="TOC2"/>
            <w:tabs>
              <w:tab w:val="left" w:pos="880"/>
              <w:tab w:val="right" w:leader="dot" w:pos="9016"/>
            </w:tabs>
            <w:rPr>
              <w:noProof/>
              <w:lang w:eastAsia="en-GB"/>
            </w:rPr>
          </w:pPr>
          <w:hyperlink w:anchor="_Toc66882714" w:history="1">
            <w:r w:rsidR="00A81F55" w:rsidRPr="00B36ACD">
              <w:rPr>
                <w:rStyle w:val="Hyperlink"/>
                <w:noProof/>
              </w:rPr>
              <w:t>1.4</w:t>
            </w:r>
            <w:r w:rsidR="00A81F55">
              <w:rPr>
                <w:noProof/>
                <w:lang w:eastAsia="en-GB"/>
              </w:rPr>
              <w:tab/>
            </w:r>
            <w:r w:rsidR="00A81F55" w:rsidRPr="00B36ACD">
              <w:rPr>
                <w:rStyle w:val="Hyperlink"/>
                <w:noProof/>
              </w:rPr>
              <w:t>Requirements</w:t>
            </w:r>
            <w:r w:rsidR="00A81F55">
              <w:rPr>
                <w:noProof/>
                <w:webHidden/>
              </w:rPr>
              <w:tab/>
            </w:r>
            <w:r w:rsidR="00A81F55">
              <w:rPr>
                <w:noProof/>
                <w:webHidden/>
              </w:rPr>
              <w:fldChar w:fldCharType="begin"/>
            </w:r>
            <w:r w:rsidR="00A81F55">
              <w:rPr>
                <w:noProof/>
                <w:webHidden/>
              </w:rPr>
              <w:instrText xml:space="preserve"> PAGEREF _Toc66882714 \h </w:instrText>
            </w:r>
            <w:r w:rsidR="00A81F55">
              <w:rPr>
                <w:noProof/>
                <w:webHidden/>
              </w:rPr>
            </w:r>
            <w:r w:rsidR="00A81F55">
              <w:rPr>
                <w:noProof/>
                <w:webHidden/>
              </w:rPr>
              <w:fldChar w:fldCharType="separate"/>
            </w:r>
            <w:r w:rsidR="00A81F55">
              <w:rPr>
                <w:noProof/>
                <w:webHidden/>
              </w:rPr>
              <w:t>7</w:t>
            </w:r>
            <w:r w:rsidR="00A81F55">
              <w:rPr>
                <w:noProof/>
                <w:webHidden/>
              </w:rPr>
              <w:fldChar w:fldCharType="end"/>
            </w:r>
          </w:hyperlink>
        </w:p>
        <w:p w14:paraId="0B6646F7" w14:textId="50EAB8A6" w:rsidR="00A81F55" w:rsidRDefault="005E2D9D">
          <w:pPr>
            <w:pStyle w:val="TOC3"/>
            <w:tabs>
              <w:tab w:val="left" w:pos="1320"/>
              <w:tab w:val="right" w:leader="dot" w:pos="9016"/>
            </w:tabs>
            <w:rPr>
              <w:noProof/>
              <w:lang w:eastAsia="en-GB"/>
            </w:rPr>
          </w:pPr>
          <w:hyperlink w:anchor="_Toc66882715" w:history="1">
            <w:r w:rsidR="00A81F55" w:rsidRPr="00B36ACD">
              <w:rPr>
                <w:rStyle w:val="Hyperlink"/>
                <w:noProof/>
              </w:rPr>
              <w:t>1.4.1</w:t>
            </w:r>
            <w:r w:rsidR="00A81F55">
              <w:rPr>
                <w:noProof/>
                <w:lang w:eastAsia="en-GB"/>
              </w:rPr>
              <w:tab/>
            </w:r>
            <w:r w:rsidR="00A81F55" w:rsidRPr="00B36ACD">
              <w:rPr>
                <w:rStyle w:val="Hyperlink"/>
                <w:noProof/>
              </w:rPr>
              <w:t>Stakeholder requirements</w:t>
            </w:r>
            <w:r w:rsidR="00A81F55">
              <w:rPr>
                <w:noProof/>
                <w:webHidden/>
              </w:rPr>
              <w:tab/>
            </w:r>
            <w:r w:rsidR="00A81F55">
              <w:rPr>
                <w:noProof/>
                <w:webHidden/>
              </w:rPr>
              <w:fldChar w:fldCharType="begin"/>
            </w:r>
            <w:r w:rsidR="00A81F55">
              <w:rPr>
                <w:noProof/>
                <w:webHidden/>
              </w:rPr>
              <w:instrText xml:space="preserve"> PAGEREF _Toc66882715 \h </w:instrText>
            </w:r>
            <w:r w:rsidR="00A81F55">
              <w:rPr>
                <w:noProof/>
                <w:webHidden/>
              </w:rPr>
            </w:r>
            <w:r w:rsidR="00A81F55">
              <w:rPr>
                <w:noProof/>
                <w:webHidden/>
              </w:rPr>
              <w:fldChar w:fldCharType="separate"/>
            </w:r>
            <w:r w:rsidR="00A81F55">
              <w:rPr>
                <w:noProof/>
                <w:webHidden/>
              </w:rPr>
              <w:t>7</w:t>
            </w:r>
            <w:r w:rsidR="00A81F55">
              <w:rPr>
                <w:noProof/>
                <w:webHidden/>
              </w:rPr>
              <w:fldChar w:fldCharType="end"/>
            </w:r>
          </w:hyperlink>
        </w:p>
        <w:p w14:paraId="6DBD2A13" w14:textId="7C823E16" w:rsidR="00A81F55" w:rsidRDefault="005E2D9D">
          <w:pPr>
            <w:pStyle w:val="TOC3"/>
            <w:tabs>
              <w:tab w:val="left" w:pos="1320"/>
              <w:tab w:val="right" w:leader="dot" w:pos="9016"/>
            </w:tabs>
            <w:rPr>
              <w:noProof/>
              <w:lang w:eastAsia="en-GB"/>
            </w:rPr>
          </w:pPr>
          <w:hyperlink w:anchor="_Toc66882716" w:history="1">
            <w:r w:rsidR="00A81F55" w:rsidRPr="00B36ACD">
              <w:rPr>
                <w:rStyle w:val="Hyperlink"/>
                <w:noProof/>
              </w:rPr>
              <w:t>1.4.2</w:t>
            </w:r>
            <w:r w:rsidR="00A81F55">
              <w:rPr>
                <w:noProof/>
                <w:lang w:eastAsia="en-GB"/>
              </w:rPr>
              <w:tab/>
            </w:r>
            <w:r w:rsidR="00A81F55" w:rsidRPr="00B36ACD">
              <w:rPr>
                <w:rStyle w:val="Hyperlink"/>
                <w:noProof/>
              </w:rPr>
              <w:t>Software requirements</w:t>
            </w:r>
            <w:r w:rsidR="00A81F55">
              <w:rPr>
                <w:noProof/>
                <w:webHidden/>
              </w:rPr>
              <w:tab/>
            </w:r>
            <w:r w:rsidR="00A81F55">
              <w:rPr>
                <w:noProof/>
                <w:webHidden/>
              </w:rPr>
              <w:fldChar w:fldCharType="begin"/>
            </w:r>
            <w:r w:rsidR="00A81F55">
              <w:rPr>
                <w:noProof/>
                <w:webHidden/>
              </w:rPr>
              <w:instrText xml:space="preserve"> PAGEREF _Toc66882716 \h </w:instrText>
            </w:r>
            <w:r w:rsidR="00A81F55">
              <w:rPr>
                <w:noProof/>
                <w:webHidden/>
              </w:rPr>
            </w:r>
            <w:r w:rsidR="00A81F55">
              <w:rPr>
                <w:noProof/>
                <w:webHidden/>
              </w:rPr>
              <w:fldChar w:fldCharType="separate"/>
            </w:r>
            <w:r w:rsidR="00A81F55">
              <w:rPr>
                <w:noProof/>
                <w:webHidden/>
              </w:rPr>
              <w:t>7</w:t>
            </w:r>
            <w:r w:rsidR="00A81F55">
              <w:rPr>
                <w:noProof/>
                <w:webHidden/>
              </w:rPr>
              <w:fldChar w:fldCharType="end"/>
            </w:r>
          </w:hyperlink>
        </w:p>
        <w:p w14:paraId="0D040B86" w14:textId="2CF3F681" w:rsidR="00A81F55" w:rsidRDefault="005E2D9D">
          <w:pPr>
            <w:pStyle w:val="TOC2"/>
            <w:tabs>
              <w:tab w:val="left" w:pos="880"/>
              <w:tab w:val="right" w:leader="dot" w:pos="9016"/>
            </w:tabs>
            <w:rPr>
              <w:noProof/>
              <w:lang w:eastAsia="en-GB"/>
            </w:rPr>
          </w:pPr>
          <w:hyperlink w:anchor="_Toc66882717" w:history="1">
            <w:r w:rsidR="00A81F55" w:rsidRPr="00B36ACD">
              <w:rPr>
                <w:rStyle w:val="Hyperlink"/>
                <w:noProof/>
              </w:rPr>
              <w:t>1.5</w:t>
            </w:r>
            <w:r w:rsidR="00A81F55">
              <w:rPr>
                <w:noProof/>
                <w:lang w:eastAsia="en-GB"/>
              </w:rPr>
              <w:tab/>
            </w:r>
            <w:r w:rsidR="00A81F55" w:rsidRPr="00B36ACD">
              <w:rPr>
                <w:rStyle w:val="Hyperlink"/>
                <w:noProof/>
              </w:rPr>
              <w:t>Success Criteria</w:t>
            </w:r>
            <w:r w:rsidR="00A81F55">
              <w:rPr>
                <w:noProof/>
                <w:webHidden/>
              </w:rPr>
              <w:tab/>
            </w:r>
            <w:r w:rsidR="00A81F55">
              <w:rPr>
                <w:noProof/>
                <w:webHidden/>
              </w:rPr>
              <w:fldChar w:fldCharType="begin"/>
            </w:r>
            <w:r w:rsidR="00A81F55">
              <w:rPr>
                <w:noProof/>
                <w:webHidden/>
              </w:rPr>
              <w:instrText xml:space="preserve"> PAGEREF _Toc66882717 \h </w:instrText>
            </w:r>
            <w:r w:rsidR="00A81F55">
              <w:rPr>
                <w:noProof/>
                <w:webHidden/>
              </w:rPr>
            </w:r>
            <w:r w:rsidR="00A81F55">
              <w:rPr>
                <w:noProof/>
                <w:webHidden/>
              </w:rPr>
              <w:fldChar w:fldCharType="separate"/>
            </w:r>
            <w:r w:rsidR="00A81F55">
              <w:rPr>
                <w:noProof/>
                <w:webHidden/>
              </w:rPr>
              <w:t>8</w:t>
            </w:r>
            <w:r w:rsidR="00A81F55">
              <w:rPr>
                <w:noProof/>
                <w:webHidden/>
              </w:rPr>
              <w:fldChar w:fldCharType="end"/>
            </w:r>
          </w:hyperlink>
        </w:p>
        <w:p w14:paraId="6F3AC774" w14:textId="34D388B5" w:rsidR="00A81F55" w:rsidRDefault="005E2D9D">
          <w:pPr>
            <w:pStyle w:val="TOC1"/>
            <w:tabs>
              <w:tab w:val="left" w:pos="440"/>
              <w:tab w:val="right" w:leader="dot" w:pos="9016"/>
            </w:tabs>
            <w:rPr>
              <w:noProof/>
              <w:lang w:eastAsia="en-GB"/>
            </w:rPr>
          </w:pPr>
          <w:hyperlink w:anchor="_Toc66882718" w:history="1">
            <w:r w:rsidR="00A81F55" w:rsidRPr="00B36ACD">
              <w:rPr>
                <w:rStyle w:val="Hyperlink"/>
                <w:noProof/>
              </w:rPr>
              <w:t>2</w:t>
            </w:r>
            <w:r w:rsidR="00A81F55">
              <w:rPr>
                <w:noProof/>
                <w:lang w:eastAsia="en-GB"/>
              </w:rPr>
              <w:tab/>
            </w:r>
            <w:r w:rsidR="00A81F55" w:rsidRPr="00B36ACD">
              <w:rPr>
                <w:rStyle w:val="Hyperlink"/>
                <w:noProof/>
              </w:rPr>
              <w:t>Design</w:t>
            </w:r>
            <w:r w:rsidR="00A81F55">
              <w:rPr>
                <w:noProof/>
                <w:webHidden/>
              </w:rPr>
              <w:tab/>
            </w:r>
            <w:r w:rsidR="00A81F55">
              <w:rPr>
                <w:noProof/>
                <w:webHidden/>
              </w:rPr>
              <w:fldChar w:fldCharType="begin"/>
            </w:r>
            <w:r w:rsidR="00A81F55">
              <w:rPr>
                <w:noProof/>
                <w:webHidden/>
              </w:rPr>
              <w:instrText xml:space="preserve"> PAGEREF _Toc66882718 \h </w:instrText>
            </w:r>
            <w:r w:rsidR="00A81F55">
              <w:rPr>
                <w:noProof/>
                <w:webHidden/>
              </w:rPr>
            </w:r>
            <w:r w:rsidR="00A81F55">
              <w:rPr>
                <w:noProof/>
                <w:webHidden/>
              </w:rPr>
              <w:fldChar w:fldCharType="separate"/>
            </w:r>
            <w:r w:rsidR="00A81F55">
              <w:rPr>
                <w:noProof/>
                <w:webHidden/>
              </w:rPr>
              <w:t>8</w:t>
            </w:r>
            <w:r w:rsidR="00A81F55">
              <w:rPr>
                <w:noProof/>
                <w:webHidden/>
              </w:rPr>
              <w:fldChar w:fldCharType="end"/>
            </w:r>
          </w:hyperlink>
        </w:p>
        <w:p w14:paraId="3D029AB0" w14:textId="10C154E6" w:rsidR="00A81F55" w:rsidRDefault="005E2D9D">
          <w:pPr>
            <w:pStyle w:val="TOC1"/>
            <w:tabs>
              <w:tab w:val="left" w:pos="440"/>
              <w:tab w:val="right" w:leader="dot" w:pos="9016"/>
            </w:tabs>
            <w:rPr>
              <w:noProof/>
              <w:lang w:eastAsia="en-GB"/>
            </w:rPr>
          </w:pPr>
          <w:hyperlink w:anchor="_Toc66882719" w:history="1">
            <w:r w:rsidR="00A81F55" w:rsidRPr="00B36ACD">
              <w:rPr>
                <w:rStyle w:val="Hyperlink"/>
                <w:noProof/>
              </w:rPr>
              <w:t>3</w:t>
            </w:r>
            <w:r w:rsidR="00A81F55">
              <w:rPr>
                <w:noProof/>
                <w:lang w:eastAsia="en-GB"/>
              </w:rPr>
              <w:tab/>
            </w:r>
            <w:r w:rsidR="00A81F55" w:rsidRPr="00B36ACD">
              <w:rPr>
                <w:rStyle w:val="Hyperlink"/>
                <w:noProof/>
              </w:rPr>
              <w:t>Development</w:t>
            </w:r>
            <w:r w:rsidR="00A81F55">
              <w:rPr>
                <w:noProof/>
                <w:webHidden/>
              </w:rPr>
              <w:tab/>
            </w:r>
            <w:r w:rsidR="00A81F55">
              <w:rPr>
                <w:noProof/>
                <w:webHidden/>
              </w:rPr>
              <w:fldChar w:fldCharType="begin"/>
            </w:r>
            <w:r w:rsidR="00A81F55">
              <w:rPr>
                <w:noProof/>
                <w:webHidden/>
              </w:rPr>
              <w:instrText xml:space="preserve"> PAGEREF _Toc66882719 \h </w:instrText>
            </w:r>
            <w:r w:rsidR="00A81F55">
              <w:rPr>
                <w:noProof/>
                <w:webHidden/>
              </w:rPr>
            </w:r>
            <w:r w:rsidR="00A81F55">
              <w:rPr>
                <w:noProof/>
                <w:webHidden/>
              </w:rPr>
              <w:fldChar w:fldCharType="separate"/>
            </w:r>
            <w:r w:rsidR="00A81F55">
              <w:rPr>
                <w:noProof/>
                <w:webHidden/>
              </w:rPr>
              <w:t>8</w:t>
            </w:r>
            <w:r w:rsidR="00A81F55">
              <w:rPr>
                <w:noProof/>
                <w:webHidden/>
              </w:rPr>
              <w:fldChar w:fldCharType="end"/>
            </w:r>
          </w:hyperlink>
        </w:p>
        <w:p w14:paraId="27F51AFF" w14:textId="54EAB941" w:rsidR="00A81F55" w:rsidRDefault="005E2D9D">
          <w:pPr>
            <w:pStyle w:val="TOC1"/>
            <w:tabs>
              <w:tab w:val="left" w:pos="440"/>
              <w:tab w:val="right" w:leader="dot" w:pos="9016"/>
            </w:tabs>
            <w:rPr>
              <w:noProof/>
              <w:lang w:eastAsia="en-GB"/>
            </w:rPr>
          </w:pPr>
          <w:hyperlink w:anchor="_Toc66882720" w:history="1">
            <w:r w:rsidR="00A81F55" w:rsidRPr="00B36ACD">
              <w:rPr>
                <w:rStyle w:val="Hyperlink"/>
                <w:noProof/>
              </w:rPr>
              <w:t>4</w:t>
            </w:r>
            <w:r w:rsidR="00A81F55">
              <w:rPr>
                <w:noProof/>
                <w:lang w:eastAsia="en-GB"/>
              </w:rPr>
              <w:tab/>
            </w:r>
            <w:r w:rsidR="00A81F55" w:rsidRPr="00B36ACD">
              <w:rPr>
                <w:rStyle w:val="Hyperlink"/>
                <w:noProof/>
              </w:rPr>
              <w:t>Evaluation</w:t>
            </w:r>
            <w:r w:rsidR="00A81F55">
              <w:rPr>
                <w:noProof/>
                <w:webHidden/>
              </w:rPr>
              <w:tab/>
            </w:r>
            <w:r w:rsidR="00A81F55">
              <w:rPr>
                <w:noProof/>
                <w:webHidden/>
              </w:rPr>
              <w:fldChar w:fldCharType="begin"/>
            </w:r>
            <w:r w:rsidR="00A81F55">
              <w:rPr>
                <w:noProof/>
                <w:webHidden/>
              </w:rPr>
              <w:instrText xml:space="preserve"> PAGEREF _Toc66882720 \h </w:instrText>
            </w:r>
            <w:r w:rsidR="00A81F55">
              <w:rPr>
                <w:noProof/>
                <w:webHidden/>
              </w:rPr>
            </w:r>
            <w:r w:rsidR="00A81F55">
              <w:rPr>
                <w:noProof/>
                <w:webHidden/>
              </w:rPr>
              <w:fldChar w:fldCharType="separate"/>
            </w:r>
            <w:r w:rsidR="00A81F55">
              <w:rPr>
                <w:noProof/>
                <w:webHidden/>
              </w:rPr>
              <w:t>8</w:t>
            </w:r>
            <w:r w:rsidR="00A81F55">
              <w:rPr>
                <w:noProof/>
                <w:webHidden/>
              </w:rPr>
              <w:fldChar w:fldCharType="end"/>
            </w:r>
          </w:hyperlink>
        </w:p>
        <w:p w14:paraId="01195FF0" w14:textId="3434A515" w:rsidR="00A81F55" w:rsidRDefault="005E2D9D">
          <w:pPr>
            <w:pStyle w:val="TOC1"/>
            <w:tabs>
              <w:tab w:val="left" w:pos="440"/>
              <w:tab w:val="right" w:leader="dot" w:pos="9016"/>
            </w:tabs>
            <w:rPr>
              <w:noProof/>
              <w:lang w:eastAsia="en-GB"/>
            </w:rPr>
          </w:pPr>
          <w:hyperlink w:anchor="_Toc66882721" w:history="1">
            <w:r w:rsidR="00A81F55" w:rsidRPr="00B36ACD">
              <w:rPr>
                <w:rStyle w:val="Hyperlink"/>
                <w:noProof/>
              </w:rPr>
              <w:t>5</w:t>
            </w:r>
            <w:r w:rsidR="00A81F55">
              <w:rPr>
                <w:noProof/>
                <w:lang w:eastAsia="en-GB"/>
              </w:rPr>
              <w:tab/>
            </w:r>
            <w:r w:rsidR="00A81F55" w:rsidRPr="00B36ACD">
              <w:rPr>
                <w:rStyle w:val="Hyperlink"/>
                <w:noProof/>
              </w:rPr>
              <w:t>References</w:t>
            </w:r>
            <w:r w:rsidR="00A81F55">
              <w:rPr>
                <w:noProof/>
                <w:webHidden/>
              </w:rPr>
              <w:tab/>
            </w:r>
            <w:r w:rsidR="00A81F55">
              <w:rPr>
                <w:noProof/>
                <w:webHidden/>
              </w:rPr>
              <w:fldChar w:fldCharType="begin"/>
            </w:r>
            <w:r w:rsidR="00A81F55">
              <w:rPr>
                <w:noProof/>
                <w:webHidden/>
              </w:rPr>
              <w:instrText xml:space="preserve"> PAGEREF _Toc66882721 \h </w:instrText>
            </w:r>
            <w:r w:rsidR="00A81F55">
              <w:rPr>
                <w:noProof/>
                <w:webHidden/>
              </w:rPr>
            </w:r>
            <w:r w:rsidR="00A81F55">
              <w:rPr>
                <w:noProof/>
                <w:webHidden/>
              </w:rPr>
              <w:fldChar w:fldCharType="separate"/>
            </w:r>
            <w:r w:rsidR="00A81F55">
              <w:rPr>
                <w:noProof/>
                <w:webHidden/>
              </w:rPr>
              <w:t>9</w:t>
            </w:r>
            <w:r w:rsidR="00A81F55">
              <w:rPr>
                <w:noProof/>
                <w:webHidden/>
              </w:rPr>
              <w:fldChar w:fldCharType="end"/>
            </w:r>
          </w:hyperlink>
        </w:p>
        <w:p w14:paraId="3083EC4A" w14:textId="45822F9D"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Toc66882701"/>
      <w:r w:rsidRPr="008755C3">
        <w:lastRenderedPageBreak/>
        <w:t>Analysis</w:t>
      </w:r>
      <w:bookmarkEnd w:id="2"/>
    </w:p>
    <w:p w14:paraId="662EE78A" w14:textId="58EDD7AB" w:rsidR="00CD5A43" w:rsidRDefault="00516591" w:rsidP="00200C62">
      <w:pPr>
        <w:pStyle w:val="Heading2"/>
      </w:pPr>
      <w:bookmarkStart w:id="3" w:name="_Toc66882702"/>
      <w:r w:rsidRPr="00200C62">
        <w:t>Problem Identification</w:t>
      </w:r>
      <w:bookmarkEnd w:id="3"/>
    </w:p>
    <w:p w14:paraId="07618D2E" w14:textId="1210029F" w:rsidR="0069525A" w:rsidRDefault="0069525A" w:rsidP="0069525A">
      <w:pPr>
        <w:pStyle w:val="Heading3"/>
      </w:pPr>
      <w:bookmarkStart w:id="4" w:name="_Toc66882703"/>
      <w:r>
        <w:t>Problem outline</w:t>
      </w:r>
      <w:bookmarkEnd w:id="4"/>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5" w:name="_Toc66882704"/>
      <w:r w:rsidRPr="008755C3">
        <w:t>How can the problem be solved by computational methods?</w:t>
      </w:r>
      <w:bookmarkEnd w:id="5"/>
    </w:p>
    <w:p w14:paraId="6CE92713" w14:textId="690DE912" w:rsidR="005670AA" w:rsidRPr="008755C3" w:rsidRDefault="005670AA" w:rsidP="008755C3">
      <w:r w:rsidRPr="008755C3">
        <w:t>This problem is well suited to a computational approach as it can be solved using computational methods. This is because the process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6" w:name="_Toc66882705"/>
      <w:r w:rsidRPr="008755C3">
        <w:t>Computational methods that the solution lends itself to</w:t>
      </w:r>
      <w:bookmarkEnd w:id="6"/>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44B77DED"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176C7E22"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7" w:name="_Toc66882706"/>
      <w:r>
        <w:t>Stakeholder</w:t>
      </w:r>
      <w:r w:rsidR="0069134D">
        <w:t>s</w:t>
      </w:r>
      <w:bookmarkEnd w:id="7"/>
    </w:p>
    <w:p w14:paraId="2F10E311" w14:textId="641301B9" w:rsidR="0069134D" w:rsidRDefault="0069134D" w:rsidP="0069134D">
      <w:pPr>
        <w:pStyle w:val="Heading3"/>
      </w:pPr>
      <w:bookmarkStart w:id="8" w:name="_Toc66882707"/>
      <w:bookmarkStart w:id="9" w:name="_Hlk65679870"/>
      <w:r>
        <w:t>Identification</w:t>
      </w:r>
      <w:bookmarkEnd w:id="8"/>
    </w:p>
    <w:p w14:paraId="35E3E2B6" w14:textId="77777777" w:rsidR="0069134D" w:rsidRDefault="0069134D" w:rsidP="0069134D">
      <w:r>
        <w:t>The target audience of this program is split into two categories. Firstly, there will be privacy-conscious stakeholders who are choosing their instant messaging platform based on the security that the program provides to their information. The requirements for these stakeholders will be the following: all the communications on the program will be encrypted; the only parties that can view the plaintext messages are the endpoint users; all sensitive passwords stored on the server will be hashed. These stakeholders will make use of the program through business, gaming, or everyday communications to name a few use cases as all the needs are satisfied as part of the program’s essential features.</w:t>
      </w:r>
    </w:p>
    <w:p w14:paraId="771D0334" w14:textId="7595A53B" w:rsidR="0069134D" w:rsidRDefault="0069134D" w:rsidP="0069134D">
      <w:r>
        <w:t>Secondly, there will be stakeholders who are people less familiar with computers that are looking for an easily accessible instant messaging platform. The requirements for these users will be an intuitive user interface with little to no prior setup needed for them to start using the program. They will make use of the program to keep in touch will family and friends; therefore, the program must be easy to use as to not deter them.</w:t>
      </w:r>
      <w:bookmarkEnd w:id="9"/>
    </w:p>
    <w:p w14:paraId="2D0E0E81" w14:textId="58F90603" w:rsidR="00C03D18" w:rsidRDefault="00C03D18" w:rsidP="00C03D18">
      <w:pPr>
        <w:pStyle w:val="Heading3"/>
      </w:pPr>
      <w:bookmarkStart w:id="10" w:name="_Toc66882708"/>
      <w:r>
        <w:lastRenderedPageBreak/>
        <w:t xml:space="preserve">Questions and </w:t>
      </w:r>
      <w:r w:rsidR="00CF3AEA">
        <w:t>methodology</w:t>
      </w:r>
      <w:bookmarkEnd w:id="10"/>
    </w:p>
    <w:p w14:paraId="1BC0DBAF" w14:textId="0ECE8DA6"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6264FFE2" w:rsidR="00CF3AEA" w:rsidRDefault="00CF3AEA" w:rsidP="00CF3AEA">
      <w:pPr>
        <w:pStyle w:val="Heading3"/>
      </w:pPr>
      <w:bookmarkStart w:id="11" w:name="_Toc66882709"/>
      <w:r>
        <w:t>Results analysis</w:t>
      </w:r>
      <w:bookmarkEnd w:id="11"/>
    </w:p>
    <w:p w14:paraId="6545A346" w14:textId="2C5E067C"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BC2EC52" w14:textId="26DD17C8" w:rsidR="00426109" w:rsidRPr="00426109" w:rsidRDefault="00F97E06" w:rsidP="00426109">
      <w:pPr>
        <w:jc w:val="center"/>
        <w:rPr>
          <w:rStyle w:val="Strong"/>
          <w:b w:val="0"/>
          <w:bCs w:val="0"/>
        </w:rPr>
      </w:pPr>
      <w:r>
        <w:rPr>
          <w:rStyle w:val="Strong"/>
          <w:b w:val="0"/>
          <w:bCs w:val="0"/>
          <w:noProof/>
        </w:rPr>
        <w:drawing>
          <wp:inline distT="0" distB="0" distL="0" distR="0" wp14:anchorId="22907589" wp14:editId="0E748348">
            <wp:extent cx="4584700" cy="2755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BC180F" w14:textId="77777777"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0CBFD2A" w:rsidR="00573AEF" w:rsidRDefault="00626A6D" w:rsidP="005E2D9D">
      <w:pPr>
        <w:jc w:val="center"/>
        <w:rPr>
          <w:rStyle w:val="Strong"/>
          <w:b w:val="0"/>
          <w:bCs w:val="0"/>
        </w:rPr>
      </w:pPr>
      <w:r>
        <w:rPr>
          <w:rStyle w:val="Strong"/>
          <w:b w:val="0"/>
          <w:bCs w:val="0"/>
          <w:noProof/>
        </w:rPr>
        <w:drawing>
          <wp:inline distT="0" distB="0" distL="0" distR="0" wp14:anchorId="1CA40584" wp14:editId="687B7CAB">
            <wp:extent cx="4011295" cy="32372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1295" cy="3237230"/>
                    </a:xfrm>
                    <a:prstGeom prst="rect">
                      <a:avLst/>
                    </a:prstGeom>
                    <a:noFill/>
                  </pic:spPr>
                </pic:pic>
              </a:graphicData>
            </a:graphic>
          </wp:inline>
        </w:drawing>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5B88332D" w:rsidR="00E551AD" w:rsidRDefault="00F97E06" w:rsidP="00E551AD">
      <w:pPr>
        <w:jc w:val="center"/>
      </w:pPr>
      <w:r>
        <w:rPr>
          <w:noProof/>
        </w:rPr>
        <w:drawing>
          <wp:inline distT="0" distB="0" distL="0" distR="0" wp14:anchorId="74A85B47" wp14:editId="0E89E7A4">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5AD4BE82" w:rsidR="001331F1" w:rsidRPr="00E551AD" w:rsidRDefault="00F97E06" w:rsidP="001331F1">
      <w:pPr>
        <w:jc w:val="center"/>
        <w:rPr>
          <w:rStyle w:val="Strong"/>
        </w:rPr>
      </w:pPr>
      <w:r>
        <w:rPr>
          <w:rStyle w:val="Strong"/>
          <w:noProof/>
        </w:rPr>
        <w:lastRenderedPageBreak/>
        <w:drawing>
          <wp:inline distT="0" distB="0" distL="0" distR="0" wp14:anchorId="18BC342B" wp14:editId="17CE27AC">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15663" cy="4289162"/>
                    </a:xfrm>
                    <a:prstGeom prst="rect">
                      <a:avLst/>
                    </a:prstGeom>
                  </pic:spPr>
                </pic:pic>
              </a:graphicData>
            </a:graphic>
          </wp:inline>
        </w:drawing>
      </w:r>
    </w:p>
    <w:p w14:paraId="65CAC12E" w14:textId="627D895E"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messaging app</w:t>
      </w:r>
      <w:r>
        <w:t xml:space="preserve">: </w:t>
      </w:r>
      <w:r w:rsidR="006E687C">
        <w:t>in-app sounds, emojis, “typing…” indicators</w:t>
      </w:r>
      <w:r w:rsidR="00815878">
        <w:t>,</w:t>
      </w:r>
      <w:r w:rsidR="006E687C">
        <w:t xml:space="preserve"> and unsending messages.</w:t>
      </w:r>
      <w:r>
        <w:t xml:space="preserve"> </w:t>
      </w:r>
      <w:r w:rsidR="00CC6B8E">
        <w:t>From this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7CA434ED" w14:textId="279DE3B5" w:rsidR="009C33F5" w:rsidRDefault="00E9130A" w:rsidP="00BB321B">
      <w:r>
        <w:t>T</w:t>
      </w:r>
      <w:r w:rsidR="00EF082C">
        <w:t xml:space="preserve">he </w:t>
      </w:r>
      <w:r w:rsidR="00CC6B8E">
        <w:t xml:space="preserve">data also </w:t>
      </w:r>
      <w:r w:rsidR="00EF082C">
        <w:t>showed me that</w:t>
      </w:r>
      <w:r w:rsidR="00CC6B8E">
        <w:t xml:space="preserve"> there </w:t>
      </w:r>
      <w:r w:rsidR="0038635F">
        <w:t xml:space="preserve">are </w:t>
      </w:r>
      <w:r w:rsidR="00CC6B8E">
        <w:t xml:space="preserve">four features that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 </w:t>
      </w:r>
      <w:r w:rsidR="0038635F">
        <w:t xml:space="preserve">file </w:t>
      </w:r>
      <w:r w:rsidR="00692B64">
        <w:t>sharing.</w:t>
      </w:r>
      <w:r w:rsidR="00CC6B8E">
        <w:t xml:space="preserve"> As these are important for the stakeholders, I will consider these for the list of features </w:t>
      </w:r>
      <w:r w:rsidR="008A2C3A">
        <w:t xml:space="preserve">that must be </w:t>
      </w:r>
      <w:r w:rsidR="00CC6B8E">
        <w:t>in the final solution.</w:t>
      </w:r>
    </w:p>
    <w:p w14:paraId="6F35631A" w14:textId="77777777" w:rsidR="00BB321B" w:rsidRDefault="00BB321B" w:rsidP="00BB321B"/>
    <w:p w14:paraId="57B9795C" w14:textId="77777777" w:rsidR="006E687C" w:rsidRPr="006E687C" w:rsidRDefault="006E687C" w:rsidP="006E687C"/>
    <w:p w14:paraId="3739AD9B" w14:textId="5F6D10E0" w:rsidR="00CF3AEA" w:rsidRPr="00CF3AEA" w:rsidRDefault="00CF3AEA" w:rsidP="00CF3AEA">
      <w:pPr>
        <w:pStyle w:val="Heading3"/>
      </w:pPr>
      <w:bookmarkStart w:id="12" w:name="_Toc66882710"/>
      <w:r>
        <w:t>Conclusion</w:t>
      </w:r>
      <w:bookmarkEnd w:id="12"/>
    </w:p>
    <w:p w14:paraId="60057501" w14:textId="7402AD2C" w:rsidR="00BA3210" w:rsidRPr="008755C3" w:rsidRDefault="00BA3210" w:rsidP="008755C3">
      <w:pPr>
        <w:pStyle w:val="Heading2"/>
      </w:pPr>
      <w:bookmarkStart w:id="13" w:name="_Toc66882711"/>
      <w:r w:rsidRPr="008755C3">
        <w:t>Resea</w:t>
      </w:r>
      <w:r w:rsidR="00C76DF7" w:rsidRPr="008755C3">
        <w:t>rch</w:t>
      </w:r>
      <w:bookmarkEnd w:id="13"/>
    </w:p>
    <w:p w14:paraId="7A2D7EF8" w14:textId="063A0E02" w:rsidR="00D5332D" w:rsidRDefault="00C76DF7" w:rsidP="00D5332D">
      <w:pPr>
        <w:pStyle w:val="Heading3"/>
      </w:pPr>
      <w:bookmarkStart w:id="14" w:name="_Toc66882712"/>
      <w:r w:rsidRPr="008755C3">
        <w:t xml:space="preserve">Existing </w:t>
      </w:r>
      <w:r w:rsidR="00102395">
        <w:t>program</w:t>
      </w:r>
      <w:r w:rsidR="009877B8">
        <w:t xml:space="preserve"> </w:t>
      </w:r>
      <w:r w:rsidR="00874EFC">
        <w:t>–</w:t>
      </w:r>
      <w:r w:rsidR="009877B8">
        <w:t xml:space="preserve"> </w:t>
      </w:r>
      <w:r w:rsidR="0025008A">
        <w:t>Discord</w:t>
      </w:r>
      <w:bookmarkEnd w:id="14"/>
    </w:p>
    <w:p w14:paraId="1EDEB704" w14:textId="16B2401E"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951674">
            <w:rPr>
              <w:noProof/>
            </w:rPr>
            <w:t xml:space="preserve"> </w:t>
          </w:r>
          <w:r w:rsidR="00951674" w:rsidRPr="00951674">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sidRPr="00A819D0">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11701A4C" w14:textId="609394F5" w:rsidR="00766188" w:rsidRDefault="00766188" w:rsidP="00765ECE">
      <w:pPr>
        <w:pStyle w:val="ListParagraph"/>
        <w:numPr>
          <w:ilvl w:val="0"/>
          <w:numId w:val="35"/>
        </w:numPr>
      </w:pPr>
      <w:r>
        <w:lastRenderedPageBreak/>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43A7D2C0" w14:textId="41AD7775" w:rsidR="00650AB1" w:rsidRDefault="00650AB1" w:rsidP="00650AB1">
      <w:pPr>
        <w:pStyle w:val="Heading3"/>
      </w:pPr>
      <w:bookmarkStart w:id="15" w:name="_Toc66882713"/>
      <w:r>
        <w:t xml:space="preserve">Existing </w:t>
      </w:r>
      <w:r w:rsidR="0091350F">
        <w:t>solution</w:t>
      </w:r>
      <w:r>
        <w:t xml:space="preserve"> – </w:t>
      </w:r>
      <w:r w:rsidR="0091350F">
        <w:t>Internet Relay Chat (IRC)</w:t>
      </w:r>
      <w:bookmarkEnd w:id="15"/>
    </w:p>
    <w:p w14:paraId="086C0186" w14:textId="5F7087C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951674" w:rsidRPr="00951674">
            <w:rPr>
              <w:noProof/>
            </w:rPr>
            <w:t>[2]</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951674" w:rsidRPr="00951674">
            <w:rPr>
              <w:noProof/>
            </w:rPr>
            <w:t>[3]</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17"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0270FB9D" w:rsidR="0001132A" w:rsidRPr="000617FA" w:rsidRDefault="0001132A" w:rsidP="0001132A">
      <w:r>
        <w:t xml:space="preserve">The structure of an IRC network is a spanning tree, in which clients will connect to one of the multiple servers that all share the same state </w:t>
      </w:r>
      <w:sdt>
        <w:sdtPr>
          <w:id w:val="2078018216"/>
          <w:citation/>
        </w:sdtPr>
        <w:sdtEndPr/>
        <w:sdtContent>
          <w:r>
            <w:fldChar w:fldCharType="begin"/>
          </w:r>
          <w:r>
            <w:instrText xml:space="preserve">CITATION Chr00 \l 2057 </w:instrText>
          </w:r>
          <w:r>
            <w:fldChar w:fldCharType="separate"/>
          </w:r>
          <w:r w:rsidR="00951674" w:rsidRPr="00951674">
            <w:rPr>
              <w:noProof/>
            </w:rPr>
            <w:t>[4]</w:t>
          </w:r>
          <w:r>
            <w:fldChar w:fldCharType="end"/>
          </w:r>
        </w:sdtContent>
      </w:sdt>
      <w:r>
        <w:t xml:space="preserv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2FAA4A5D" w:rsidR="00945E23" w:rsidRDefault="00945E23" w:rsidP="00E654DD">
      <w:r>
        <w:lastRenderedPageBreak/>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This is because users do not need to register to use IRC, only supply a short identifier in the form of a nickname</w:t>
      </w:r>
      <w:r w:rsidR="00094903">
        <w:t xml:space="preserve"> </w:t>
      </w:r>
      <w:sdt>
        <w:sdtPr>
          <w:id w:val="1300573509"/>
          <w:citation/>
        </w:sdtPr>
        <w:sdtEndPr/>
        <w:sdtContent>
          <w:r w:rsidR="00094903">
            <w:fldChar w:fldCharType="begin"/>
          </w:r>
          <w:r w:rsidR="00094903">
            <w:instrText xml:space="preserve"> CITATION Oik93 \l 2057 </w:instrText>
          </w:r>
          <w:r w:rsidR="00094903">
            <w:fldChar w:fldCharType="separate"/>
          </w:r>
          <w:r w:rsidR="00951674" w:rsidRPr="00951674">
            <w:rPr>
              <w:noProof/>
            </w:rPr>
            <w:t>[5]</w:t>
          </w:r>
          <w:r w:rsidR="00094903">
            <w:fldChar w:fldCharType="end"/>
          </w:r>
        </w:sdtContent>
      </w:sdt>
      <w:r>
        <w:t xml:space="preserv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16" w:name="_Toc66882714"/>
      <w:r>
        <w:t>Requirement</w:t>
      </w:r>
      <w:r w:rsidR="00134844">
        <w:t>s</w:t>
      </w:r>
      <w:bookmarkEnd w:id="16"/>
    </w:p>
    <w:p w14:paraId="68E926AE" w14:textId="1C9348E0" w:rsidR="009D370B" w:rsidRDefault="009D370B" w:rsidP="00303923">
      <w:pPr>
        <w:pStyle w:val="Heading3"/>
      </w:pPr>
      <w:bookmarkStart w:id="17" w:name="_Toc66882715"/>
      <w:r>
        <w:t>Stakeholder requirements</w:t>
      </w:r>
      <w:bookmarkEnd w:id="17"/>
    </w:p>
    <w:p w14:paraId="595F74A4" w14:textId="288A7BD0" w:rsidR="0013736E" w:rsidRDefault="0013736E" w:rsidP="0013736E">
      <w:pPr>
        <w:pStyle w:val="Heading3"/>
      </w:pPr>
      <w:r>
        <w:t>Limitations</w:t>
      </w:r>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 xml:space="preserve">When a client tries to connect to the server, it will use a hardcoded IP address as its target. This means that the IP address of the server must be static and cannot be moved onto another network. </w:t>
      </w:r>
      <w:r>
        <w:lastRenderedPageBreak/>
        <w:t>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18" w:name="_Toc66882716"/>
      <w:r>
        <w:t>Software requirements</w:t>
      </w:r>
      <w:bookmarkEnd w:id="18"/>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0" w:type="auto"/>
        <w:tblLook w:val="0420" w:firstRow="1" w:lastRow="0" w:firstColumn="0" w:lastColumn="0" w:noHBand="0" w:noVBand="1"/>
      </w:tblPr>
      <w:tblGrid>
        <w:gridCol w:w="2914"/>
        <w:gridCol w:w="2914"/>
        <w:gridCol w:w="2914"/>
      </w:tblGrid>
      <w:tr w:rsidR="009776F4" w14:paraId="2A811C0A" w14:textId="77777777" w:rsidTr="009921B5">
        <w:trPr>
          <w:cnfStyle w:val="100000000000" w:firstRow="1" w:lastRow="0" w:firstColumn="0" w:lastColumn="0" w:oddVBand="0" w:evenVBand="0" w:oddHBand="0" w:evenHBand="0" w:firstRowFirstColumn="0" w:firstRowLastColumn="0" w:lastRowFirstColumn="0" w:lastRowLastColumn="0"/>
          <w:trHeight w:val="292"/>
        </w:trPr>
        <w:tc>
          <w:tcPr>
            <w:tcW w:w="2914" w:type="dxa"/>
          </w:tcPr>
          <w:p w14:paraId="02D9B08A" w14:textId="40516498" w:rsidR="009776F4" w:rsidRDefault="009776F4" w:rsidP="009776F4">
            <w:pPr>
              <w:jc w:val="center"/>
            </w:pPr>
            <w:r>
              <w:t>OS</w:t>
            </w:r>
          </w:p>
        </w:tc>
        <w:tc>
          <w:tcPr>
            <w:tcW w:w="2914" w:type="dxa"/>
          </w:tcPr>
          <w:p w14:paraId="7456579A" w14:textId="1F6BB544" w:rsidR="009776F4" w:rsidRDefault="009776F4" w:rsidP="009776F4">
            <w:pPr>
              <w:jc w:val="center"/>
            </w:pPr>
            <w:r>
              <w:t>Version</w:t>
            </w:r>
          </w:p>
        </w:tc>
        <w:tc>
          <w:tcPr>
            <w:tcW w:w="2914" w:type="dxa"/>
          </w:tcPr>
          <w:p w14:paraId="2F6B9500" w14:textId="687A326F" w:rsidR="009776F4" w:rsidRDefault="009776F4" w:rsidP="009776F4">
            <w:pPr>
              <w:jc w:val="center"/>
            </w:pPr>
            <w:r>
              <w:t>Architectures</w:t>
            </w:r>
          </w:p>
        </w:tc>
      </w:tr>
      <w:tr w:rsidR="009776F4" w14:paraId="626AB6EE" w14:textId="77777777" w:rsidTr="009921B5">
        <w:trPr>
          <w:cnfStyle w:val="000000100000" w:firstRow="0" w:lastRow="0" w:firstColumn="0" w:lastColumn="0" w:oddVBand="0" w:evenVBand="0" w:oddHBand="1" w:evenHBand="0" w:firstRowFirstColumn="0" w:firstRowLastColumn="0" w:lastRowFirstColumn="0" w:lastRowLastColumn="0"/>
          <w:trHeight w:val="292"/>
        </w:trPr>
        <w:tc>
          <w:tcPr>
            <w:tcW w:w="2914" w:type="dxa"/>
          </w:tcPr>
          <w:p w14:paraId="361D66E7" w14:textId="1B6B5536" w:rsidR="009776F4" w:rsidRDefault="009776F4" w:rsidP="00C210B6">
            <w:r>
              <w:t>Windows</w:t>
            </w:r>
          </w:p>
        </w:tc>
        <w:tc>
          <w:tcPr>
            <w:tcW w:w="2914" w:type="dxa"/>
          </w:tcPr>
          <w:p w14:paraId="21017965" w14:textId="6305EC6C" w:rsidR="009776F4" w:rsidRDefault="009776F4" w:rsidP="00C210B6">
            <w:r>
              <w:t>7 SP1+, 8.1</w:t>
            </w:r>
          </w:p>
        </w:tc>
        <w:tc>
          <w:tcPr>
            <w:tcW w:w="2914" w:type="dxa"/>
          </w:tcPr>
          <w:p w14:paraId="509AEA7D" w14:textId="2D1B6967" w:rsidR="009776F4" w:rsidRDefault="009776F4" w:rsidP="00C210B6">
            <w:r>
              <w:t>x64, x86</w:t>
            </w:r>
          </w:p>
        </w:tc>
      </w:tr>
      <w:tr w:rsidR="009776F4" w14:paraId="436D76CA" w14:textId="77777777" w:rsidTr="009921B5">
        <w:trPr>
          <w:trHeight w:val="292"/>
        </w:trPr>
        <w:tc>
          <w:tcPr>
            <w:tcW w:w="2914" w:type="dxa"/>
          </w:tcPr>
          <w:p w14:paraId="32F8C033" w14:textId="308621BB" w:rsidR="009776F4" w:rsidRDefault="009776F4" w:rsidP="00C210B6">
            <w:r>
              <w:t>Windows 10</w:t>
            </w:r>
          </w:p>
        </w:tc>
        <w:tc>
          <w:tcPr>
            <w:tcW w:w="2914" w:type="dxa"/>
          </w:tcPr>
          <w:p w14:paraId="0BF2220C" w14:textId="168DFC20" w:rsidR="009776F4" w:rsidRDefault="009776F4" w:rsidP="00C210B6">
            <w:r>
              <w:t>1607+</w:t>
            </w:r>
          </w:p>
        </w:tc>
        <w:tc>
          <w:tcPr>
            <w:tcW w:w="2914" w:type="dxa"/>
          </w:tcPr>
          <w:p w14:paraId="6310DEB4" w14:textId="2703D6F3" w:rsidR="009776F4" w:rsidRDefault="009776F4" w:rsidP="00C210B6">
            <w:r>
              <w:t xml:space="preserve">x64, x86 </w:t>
            </w:r>
          </w:p>
        </w:tc>
      </w:tr>
      <w:tr w:rsidR="009776F4" w14:paraId="6D85FDF6" w14:textId="77777777" w:rsidTr="009921B5">
        <w:trPr>
          <w:cnfStyle w:val="000000100000" w:firstRow="0" w:lastRow="0" w:firstColumn="0" w:lastColumn="0" w:oddVBand="0" w:evenVBand="0" w:oddHBand="1" w:evenHBand="0" w:firstRowFirstColumn="0" w:firstRowLastColumn="0" w:lastRowFirstColumn="0" w:lastRowLastColumn="0"/>
          <w:trHeight w:val="281"/>
        </w:trPr>
        <w:tc>
          <w:tcPr>
            <w:tcW w:w="2914" w:type="dxa"/>
          </w:tcPr>
          <w:p w14:paraId="597309F5" w14:textId="424CAF8D" w:rsidR="009776F4" w:rsidRDefault="009776F4" w:rsidP="00C210B6">
            <w:r>
              <w:t>Mac OS X</w:t>
            </w:r>
          </w:p>
        </w:tc>
        <w:tc>
          <w:tcPr>
            <w:tcW w:w="2914" w:type="dxa"/>
          </w:tcPr>
          <w:p w14:paraId="2D51EF65" w14:textId="41E22481" w:rsidR="009776F4" w:rsidRDefault="009776F4" w:rsidP="00C210B6">
            <w:r>
              <w:t>10.13+</w:t>
            </w:r>
          </w:p>
        </w:tc>
        <w:tc>
          <w:tcPr>
            <w:tcW w:w="2914" w:type="dxa"/>
          </w:tcPr>
          <w:p w14:paraId="3B59C50B" w14:textId="1263ED45" w:rsidR="009776F4" w:rsidRDefault="009776F4" w:rsidP="00C210B6">
            <w:r>
              <w:t>x64</w:t>
            </w:r>
          </w:p>
        </w:tc>
      </w:tr>
      <w:tr w:rsidR="009776F4" w14:paraId="78B3C1E5" w14:textId="77777777" w:rsidTr="009921B5">
        <w:trPr>
          <w:trHeight w:val="292"/>
        </w:trPr>
        <w:tc>
          <w:tcPr>
            <w:tcW w:w="2914" w:type="dxa"/>
          </w:tcPr>
          <w:p w14:paraId="486CACF2" w14:textId="413BA56E" w:rsidR="009776F4" w:rsidRDefault="009776F4" w:rsidP="00C210B6">
            <w:r>
              <w:t>Fedora</w:t>
            </w:r>
          </w:p>
        </w:tc>
        <w:tc>
          <w:tcPr>
            <w:tcW w:w="2914" w:type="dxa"/>
          </w:tcPr>
          <w:p w14:paraId="0C338D05" w14:textId="37DDE55B" w:rsidR="009776F4" w:rsidRDefault="009776F4" w:rsidP="00C210B6">
            <w:r>
              <w:t>32+</w:t>
            </w:r>
          </w:p>
        </w:tc>
        <w:tc>
          <w:tcPr>
            <w:tcW w:w="2914" w:type="dxa"/>
          </w:tcPr>
          <w:p w14:paraId="30B5A8C6" w14:textId="1E9486F8" w:rsidR="009776F4" w:rsidRDefault="009776F4" w:rsidP="00C210B6">
            <w:r>
              <w:t>x64</w:t>
            </w:r>
          </w:p>
        </w:tc>
      </w:tr>
      <w:tr w:rsidR="009776F4" w14:paraId="4CEE0560" w14:textId="77777777" w:rsidTr="009921B5">
        <w:trPr>
          <w:cnfStyle w:val="000000100000" w:firstRow="0" w:lastRow="0" w:firstColumn="0" w:lastColumn="0" w:oddVBand="0" w:evenVBand="0" w:oddHBand="1" w:evenHBand="0" w:firstRowFirstColumn="0" w:firstRowLastColumn="0" w:lastRowFirstColumn="0" w:lastRowLastColumn="0"/>
          <w:trHeight w:val="292"/>
        </w:trPr>
        <w:tc>
          <w:tcPr>
            <w:tcW w:w="2914" w:type="dxa"/>
          </w:tcPr>
          <w:p w14:paraId="23227789" w14:textId="35F64CD9" w:rsidR="009776F4" w:rsidRDefault="009776F4" w:rsidP="00C210B6">
            <w:r>
              <w:t>Debian</w:t>
            </w:r>
          </w:p>
        </w:tc>
        <w:tc>
          <w:tcPr>
            <w:tcW w:w="2914" w:type="dxa"/>
          </w:tcPr>
          <w:p w14:paraId="7C509AA8" w14:textId="131413E1" w:rsidR="009776F4" w:rsidRDefault="009776F4" w:rsidP="00C210B6">
            <w:r>
              <w:t>9+</w:t>
            </w:r>
          </w:p>
        </w:tc>
        <w:tc>
          <w:tcPr>
            <w:tcW w:w="2914" w:type="dxa"/>
          </w:tcPr>
          <w:p w14:paraId="3B4A21B5" w14:textId="5FBF90DB" w:rsidR="009776F4" w:rsidRDefault="009776F4" w:rsidP="00C210B6">
            <w:r>
              <w:t>x64, ARM32, ARM64</w:t>
            </w:r>
          </w:p>
        </w:tc>
      </w:tr>
      <w:tr w:rsidR="009776F4" w14:paraId="7DAD8BF0" w14:textId="77777777" w:rsidTr="009921B5">
        <w:trPr>
          <w:trHeight w:val="292"/>
        </w:trPr>
        <w:tc>
          <w:tcPr>
            <w:tcW w:w="2914" w:type="dxa"/>
          </w:tcPr>
          <w:p w14:paraId="62510E76" w14:textId="39F5CF46" w:rsidR="009776F4" w:rsidRDefault="009776F4" w:rsidP="00C210B6">
            <w:r>
              <w:t>Ubuntu</w:t>
            </w:r>
          </w:p>
        </w:tc>
        <w:tc>
          <w:tcPr>
            <w:tcW w:w="2914" w:type="dxa"/>
          </w:tcPr>
          <w:p w14:paraId="5AA4B5DC" w14:textId="1E8AE188" w:rsidR="009776F4" w:rsidRDefault="009776F4" w:rsidP="00C210B6">
            <w:r>
              <w:t>20.10, 20.04, 18.04, 1</w:t>
            </w:r>
            <w:r w:rsidR="009921B5">
              <w:t>6.04</w:t>
            </w:r>
          </w:p>
        </w:tc>
        <w:tc>
          <w:tcPr>
            <w:tcW w:w="2914" w:type="dxa"/>
          </w:tcPr>
          <w:p w14:paraId="7BE18F76" w14:textId="58ABD93B" w:rsidR="009776F4" w:rsidRDefault="009776F4" w:rsidP="00C210B6">
            <w:r>
              <w:t>x64, ARM32, ARM64</w:t>
            </w:r>
          </w:p>
        </w:tc>
      </w:tr>
    </w:tbl>
    <w:p w14:paraId="2427FA45" w14:textId="0FB08156"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21633C" w:rsidRPr="0021633C">
            <w:rPr>
              <w:rStyle w:val="SubtleEmphasis"/>
            </w:rPr>
            <w:instrText xml:space="preserve"> CITATION Ope19 \l 2057 </w:instrText>
          </w:r>
          <w:r w:rsidR="0021633C" w:rsidRPr="0021633C">
            <w:rPr>
              <w:rStyle w:val="SubtleEmphasis"/>
            </w:rPr>
            <w:fldChar w:fldCharType="separate"/>
          </w:r>
          <w:r w:rsidR="0021633C" w:rsidRPr="0021633C">
            <w:rPr>
              <w:rStyle w:val="SubtleEmphasis"/>
            </w:rPr>
            <w:t>[6]</w:t>
          </w:r>
          <w:r w:rsidR="0021633C" w:rsidRPr="0021633C">
            <w:rPr>
              <w:rStyle w:val="SubtleEmphasis"/>
            </w:rPr>
            <w:fldChar w:fldCharType="end"/>
          </w:r>
        </w:sdtContent>
      </w:sdt>
    </w:p>
    <w:p w14:paraId="2A7226D2" w14:textId="3C861461" w:rsidR="002236D3" w:rsidRDefault="002236D3" w:rsidP="00C210B6">
      <w: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1B5BC3C5" w:rsidR="00C210B6" w:rsidRPr="00C210B6" w:rsidRDefault="00853B3F" w:rsidP="00C210B6">
      <w:r>
        <w:t xml:space="preserve">Internet access will be required to run the program as </w:t>
      </w:r>
      <w:r w:rsidR="00EB2A43">
        <w:t xml:space="preserve">the client program </w:t>
      </w:r>
      <w:r>
        <w:t xml:space="preserve">needs to communicate </w:t>
      </w:r>
      <w:r w:rsidR="00EB2A43">
        <w:t>with the server</w:t>
      </w:r>
      <w:r w:rsidR="0077681C">
        <w:t>.</w:t>
      </w:r>
    </w:p>
    <w:p w14:paraId="5835AB55" w14:textId="14A5B144" w:rsidR="00495F1D" w:rsidRPr="00495F1D" w:rsidRDefault="00114287" w:rsidP="00495F1D">
      <w:pPr>
        <w:pStyle w:val="Heading2"/>
      </w:pPr>
      <w:bookmarkStart w:id="19" w:name="_Toc66882717"/>
      <w:r>
        <w:t>Success Criteria</w:t>
      </w:r>
      <w:bookmarkEnd w:id="19"/>
    </w:p>
    <w:p w14:paraId="16EA87A3" w14:textId="1FEF701F" w:rsidR="00495F1D" w:rsidRPr="00495F1D" w:rsidRDefault="00495F1D" w:rsidP="00495F1D">
      <w:pPr>
        <w:pStyle w:val="Heading1"/>
      </w:pPr>
      <w:bookmarkStart w:id="20" w:name="_Toc66882718"/>
      <w:r>
        <w:t>Design</w:t>
      </w:r>
      <w:bookmarkEnd w:id="20"/>
    </w:p>
    <w:p w14:paraId="2388BFDA" w14:textId="2DD42DEE" w:rsidR="00495F1D" w:rsidRPr="00495F1D" w:rsidRDefault="00495F1D" w:rsidP="00495F1D">
      <w:pPr>
        <w:pStyle w:val="Heading1"/>
      </w:pPr>
      <w:bookmarkStart w:id="21" w:name="_Toc66882719"/>
      <w:r>
        <w:t>Development</w:t>
      </w:r>
      <w:bookmarkEnd w:id="21"/>
    </w:p>
    <w:p w14:paraId="30E618D4" w14:textId="587C2D01" w:rsidR="00E05CB3" w:rsidRDefault="00394D95" w:rsidP="00E05CB3">
      <w:pPr>
        <w:pStyle w:val="Heading1"/>
      </w:pPr>
      <w:bookmarkStart w:id="22" w:name="_Toc66882720"/>
      <w:r>
        <w:t>Evaluation</w:t>
      </w:r>
      <w:bookmarkEnd w:id="22"/>
    </w:p>
    <w:p w14:paraId="629CCCDA" w14:textId="2004F67A" w:rsidR="00B14592" w:rsidRDefault="00B14592">
      <w:r>
        <w:br w:type="page"/>
      </w:r>
    </w:p>
    <w:bookmarkStart w:id="23" w:name="_Toc66882721"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sdtContent>
        <w:p w14:paraId="25E6DD95" w14:textId="6A8F04F2" w:rsidR="00E654DD" w:rsidRDefault="00E654DD">
          <w:pPr>
            <w:pStyle w:val="Heading1"/>
          </w:pPr>
          <w:r>
            <w:t>References</w:t>
          </w:r>
          <w:bookmarkEnd w:id="23"/>
        </w:p>
        <w:sdt>
          <w:sdtPr>
            <w:id w:val="-573587230"/>
            <w:bibliography/>
          </w:sdtPr>
          <w:sdtEndPr/>
          <w:sdtContent>
            <w:p w14:paraId="79636AEA" w14:textId="77777777" w:rsidR="00951674" w:rsidRDefault="00E654D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951674" w14:paraId="5613C94A" w14:textId="77777777">
                <w:trPr>
                  <w:divId w:val="1635061500"/>
                  <w:tblCellSpacing w:w="15" w:type="dxa"/>
                </w:trPr>
                <w:tc>
                  <w:tcPr>
                    <w:tcW w:w="50" w:type="pct"/>
                    <w:hideMark/>
                  </w:tcPr>
                  <w:p w14:paraId="62D83B36" w14:textId="73CC22E4" w:rsidR="00951674" w:rsidRDefault="00951674">
                    <w:pPr>
                      <w:pStyle w:val="Bibliography"/>
                      <w:rPr>
                        <w:noProof/>
                        <w:sz w:val="24"/>
                        <w:szCs w:val="24"/>
                      </w:rPr>
                    </w:pPr>
                    <w:r>
                      <w:rPr>
                        <w:noProof/>
                      </w:rPr>
                      <w:t xml:space="preserve">[1] </w:t>
                    </w:r>
                  </w:p>
                </w:tc>
                <w:tc>
                  <w:tcPr>
                    <w:tcW w:w="0" w:type="auto"/>
                    <w:hideMark/>
                  </w:tcPr>
                  <w:p w14:paraId="1C647CC8" w14:textId="77777777" w:rsidR="00951674" w:rsidRDefault="00951674">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951674" w14:paraId="3BB422B3" w14:textId="77777777">
                <w:trPr>
                  <w:divId w:val="1635061500"/>
                  <w:tblCellSpacing w:w="15" w:type="dxa"/>
                </w:trPr>
                <w:tc>
                  <w:tcPr>
                    <w:tcW w:w="50" w:type="pct"/>
                    <w:hideMark/>
                  </w:tcPr>
                  <w:p w14:paraId="501E0468" w14:textId="77777777" w:rsidR="00951674" w:rsidRDefault="00951674">
                    <w:pPr>
                      <w:pStyle w:val="Bibliography"/>
                      <w:rPr>
                        <w:noProof/>
                      </w:rPr>
                    </w:pPr>
                    <w:r>
                      <w:rPr>
                        <w:noProof/>
                      </w:rPr>
                      <w:t xml:space="preserve">[2] </w:t>
                    </w:r>
                  </w:p>
                </w:tc>
                <w:tc>
                  <w:tcPr>
                    <w:tcW w:w="0" w:type="auto"/>
                    <w:hideMark/>
                  </w:tcPr>
                  <w:p w14:paraId="2A9BF288" w14:textId="77777777" w:rsidR="00951674" w:rsidRDefault="00951674">
                    <w:pPr>
                      <w:pStyle w:val="Bibliography"/>
                      <w:rPr>
                        <w:noProof/>
                      </w:rPr>
                    </w:pPr>
                    <w:r>
                      <w:rPr>
                        <w:noProof/>
                      </w:rPr>
                      <w:t>A. Gelhausen, “IRC Networks - Top 10 in the annual comparison,” Netsplit, 2005. [Online]. Available: https://netsplit.de/networks/top10.php?year=2005. [Accessed 19 February 2021].</w:t>
                    </w:r>
                  </w:p>
                </w:tc>
              </w:tr>
              <w:tr w:rsidR="00951674" w14:paraId="749586EF" w14:textId="77777777">
                <w:trPr>
                  <w:divId w:val="1635061500"/>
                  <w:tblCellSpacing w:w="15" w:type="dxa"/>
                </w:trPr>
                <w:tc>
                  <w:tcPr>
                    <w:tcW w:w="50" w:type="pct"/>
                    <w:hideMark/>
                  </w:tcPr>
                  <w:p w14:paraId="08A3F7F6" w14:textId="77777777" w:rsidR="00951674" w:rsidRDefault="00951674">
                    <w:pPr>
                      <w:pStyle w:val="Bibliography"/>
                      <w:rPr>
                        <w:noProof/>
                      </w:rPr>
                    </w:pPr>
                    <w:r>
                      <w:rPr>
                        <w:noProof/>
                      </w:rPr>
                      <w:t xml:space="preserve">[3] </w:t>
                    </w:r>
                  </w:p>
                </w:tc>
                <w:tc>
                  <w:tcPr>
                    <w:tcW w:w="0" w:type="auto"/>
                    <w:hideMark/>
                  </w:tcPr>
                  <w:p w14:paraId="156C3E0F" w14:textId="77777777" w:rsidR="00951674" w:rsidRDefault="00951674">
                    <w:pPr>
                      <w:pStyle w:val="Bibliography"/>
                      <w:rPr>
                        <w:noProof/>
                      </w:rPr>
                    </w:pPr>
                    <w:r>
                      <w:rPr>
                        <w:noProof/>
                      </w:rPr>
                      <w:t>A. Gelhausen, “IRC Network QuakeNet,” Netsplit, [Online]. Available: https://netsplit.de/networks/QuakeNet/. [Accessed 19 February 2021].</w:t>
                    </w:r>
                  </w:p>
                </w:tc>
              </w:tr>
              <w:tr w:rsidR="00951674" w14:paraId="13AA3605" w14:textId="77777777">
                <w:trPr>
                  <w:divId w:val="1635061500"/>
                  <w:tblCellSpacing w:w="15" w:type="dxa"/>
                </w:trPr>
                <w:tc>
                  <w:tcPr>
                    <w:tcW w:w="50" w:type="pct"/>
                    <w:hideMark/>
                  </w:tcPr>
                  <w:p w14:paraId="27667596" w14:textId="77777777" w:rsidR="00951674" w:rsidRDefault="00951674">
                    <w:pPr>
                      <w:pStyle w:val="Bibliography"/>
                      <w:rPr>
                        <w:noProof/>
                      </w:rPr>
                    </w:pPr>
                    <w:r>
                      <w:rPr>
                        <w:noProof/>
                      </w:rPr>
                      <w:t xml:space="preserve">[4] </w:t>
                    </w:r>
                  </w:p>
                </w:tc>
                <w:tc>
                  <w:tcPr>
                    <w:tcW w:w="0" w:type="auto"/>
                    <w:hideMark/>
                  </w:tcPr>
                  <w:p w14:paraId="20B9D196" w14:textId="77777777" w:rsidR="00951674" w:rsidRDefault="00951674">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951674" w14:paraId="1E969BA5" w14:textId="77777777">
                <w:trPr>
                  <w:divId w:val="1635061500"/>
                  <w:tblCellSpacing w:w="15" w:type="dxa"/>
                </w:trPr>
                <w:tc>
                  <w:tcPr>
                    <w:tcW w:w="50" w:type="pct"/>
                    <w:hideMark/>
                  </w:tcPr>
                  <w:p w14:paraId="03E71F15" w14:textId="77777777" w:rsidR="00951674" w:rsidRDefault="00951674">
                    <w:pPr>
                      <w:pStyle w:val="Bibliography"/>
                      <w:rPr>
                        <w:noProof/>
                      </w:rPr>
                    </w:pPr>
                    <w:r>
                      <w:rPr>
                        <w:noProof/>
                      </w:rPr>
                      <w:t xml:space="preserve">[5] </w:t>
                    </w:r>
                  </w:p>
                </w:tc>
                <w:tc>
                  <w:tcPr>
                    <w:tcW w:w="0" w:type="auto"/>
                    <w:hideMark/>
                  </w:tcPr>
                  <w:p w14:paraId="54A0241F" w14:textId="77777777" w:rsidR="00951674" w:rsidRDefault="00951674">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r w:rsidR="00951674" w14:paraId="0074223A" w14:textId="77777777">
                <w:trPr>
                  <w:divId w:val="1635061500"/>
                  <w:tblCellSpacing w:w="15" w:type="dxa"/>
                </w:trPr>
                <w:tc>
                  <w:tcPr>
                    <w:tcW w:w="50" w:type="pct"/>
                    <w:hideMark/>
                  </w:tcPr>
                  <w:p w14:paraId="12DDCF61" w14:textId="77777777" w:rsidR="00951674" w:rsidRDefault="00951674">
                    <w:pPr>
                      <w:pStyle w:val="Bibliography"/>
                      <w:rPr>
                        <w:noProof/>
                      </w:rPr>
                    </w:pPr>
                    <w:r>
                      <w:rPr>
                        <w:noProof/>
                      </w:rPr>
                      <w:t xml:space="preserve">[6] </w:t>
                    </w:r>
                  </w:p>
                </w:tc>
                <w:tc>
                  <w:tcPr>
                    <w:tcW w:w="0" w:type="auto"/>
                    <w:hideMark/>
                  </w:tcPr>
                  <w:p w14:paraId="626965D2" w14:textId="77777777" w:rsidR="00951674" w:rsidRDefault="00951674">
                    <w:pPr>
                      <w:pStyle w:val="Bibliography"/>
                      <w:rPr>
                        <w:noProof/>
                      </w:rPr>
                    </w:pPr>
                    <w:r>
                      <w:rPr>
                        <w:noProof/>
                      </w:rPr>
                      <w:t>Collaborative, “.NET Core 3.1 - Supported OS Versions,” 15 October 2019. [Online]. Available: https://github.com/dotnet/core/blob/main/release-notes/3.1/3.1-supported-os.md. [Accessed 18 March 2021].</w:t>
                    </w:r>
                  </w:p>
                </w:tc>
              </w:tr>
            </w:tbl>
            <w:p w14:paraId="0251C4FE" w14:textId="77777777" w:rsidR="00951674" w:rsidRDefault="00951674">
              <w:pPr>
                <w:divId w:val="1635061500"/>
                <w:rPr>
                  <w:rFonts w:eastAsia="Times New Roman"/>
                  <w:noProof/>
                </w:rPr>
              </w:pPr>
            </w:p>
            <w:p w14:paraId="24CF7433" w14:textId="5CD21D95" w:rsidR="00E654DD" w:rsidRDefault="00E654DD">
              <w:r>
                <w:rPr>
                  <w:b/>
                  <w:bCs/>
                  <w:noProof/>
                </w:rPr>
                <w:fldChar w:fldCharType="end"/>
              </w:r>
            </w:p>
          </w:sdtContent>
        </w:sdt>
      </w:sdtContent>
    </w:sdt>
    <w:p w14:paraId="2DDF4A61" w14:textId="5FAA5E0C" w:rsidR="0053417F" w:rsidRPr="0053417F" w:rsidRDefault="0053417F" w:rsidP="0053417F"/>
    <w:sectPr w:rsidR="0053417F" w:rsidRPr="0053417F" w:rsidSect="00076DC1">
      <w:headerReference w:type="default" r:id="rId18"/>
      <w:footerReference w:type="default" r:id="rId19"/>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576BF" w14:textId="77777777" w:rsidR="00D610D4" w:rsidRDefault="00D610D4" w:rsidP="00E50913">
      <w:pPr>
        <w:spacing w:after="0" w:line="240" w:lineRule="auto"/>
      </w:pPr>
      <w:r>
        <w:separator/>
      </w:r>
    </w:p>
  </w:endnote>
  <w:endnote w:type="continuationSeparator" w:id="0">
    <w:p w14:paraId="3C54E4EA" w14:textId="77777777" w:rsidR="00D610D4" w:rsidRDefault="00D610D4"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7925EC2B" w:rsidR="00164A43" w:rsidRDefault="005E2D9D"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731489">
          <w:t>Centre No. 1462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502E8" w14:textId="77777777" w:rsidR="00D610D4" w:rsidRDefault="00D610D4" w:rsidP="00E50913">
      <w:pPr>
        <w:spacing w:after="0" w:line="240" w:lineRule="auto"/>
      </w:pPr>
      <w:r>
        <w:separator/>
      </w:r>
    </w:p>
  </w:footnote>
  <w:footnote w:type="continuationSeparator" w:id="0">
    <w:p w14:paraId="2B9FE836" w14:textId="77777777" w:rsidR="00D610D4" w:rsidRDefault="00D610D4"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709B8439" w:rsidR="00164A43" w:rsidRDefault="005E2D9D"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3F3DAE">
          <w:t>Turing House 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5"/>
  </w:num>
  <w:num w:numId="32">
    <w:abstractNumId w:val="7"/>
  </w:num>
  <w:num w:numId="33">
    <w:abstractNumId w:val="4"/>
  </w:num>
  <w:num w:numId="34">
    <w:abstractNumId w:val="1"/>
  </w:num>
  <w:num w:numId="35">
    <w:abstractNumId w:val="0"/>
  </w:num>
  <w:num w:numId="36">
    <w:abstractNumId w:val="6"/>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q8FAPhfJK8tAAAA"/>
  </w:docVars>
  <w:rsids>
    <w:rsidRoot w:val="000D608F"/>
    <w:rsid w:val="0001132A"/>
    <w:rsid w:val="0001518D"/>
    <w:rsid w:val="00017644"/>
    <w:rsid w:val="0002263D"/>
    <w:rsid w:val="00022876"/>
    <w:rsid w:val="00023B9A"/>
    <w:rsid w:val="00024C0D"/>
    <w:rsid w:val="00024DA3"/>
    <w:rsid w:val="00026D7E"/>
    <w:rsid w:val="00031C43"/>
    <w:rsid w:val="00032FCB"/>
    <w:rsid w:val="0004195F"/>
    <w:rsid w:val="000434FB"/>
    <w:rsid w:val="000460EE"/>
    <w:rsid w:val="00046B89"/>
    <w:rsid w:val="000470FB"/>
    <w:rsid w:val="00047DC4"/>
    <w:rsid w:val="000507A4"/>
    <w:rsid w:val="000537CB"/>
    <w:rsid w:val="00054B6C"/>
    <w:rsid w:val="000578D2"/>
    <w:rsid w:val="00057EE9"/>
    <w:rsid w:val="000600CC"/>
    <w:rsid w:val="00060C07"/>
    <w:rsid w:val="000610ED"/>
    <w:rsid w:val="000617FA"/>
    <w:rsid w:val="00062B88"/>
    <w:rsid w:val="00070B91"/>
    <w:rsid w:val="00074F8F"/>
    <w:rsid w:val="00076DC1"/>
    <w:rsid w:val="0007736D"/>
    <w:rsid w:val="0009448B"/>
    <w:rsid w:val="00094903"/>
    <w:rsid w:val="000956B3"/>
    <w:rsid w:val="00095D72"/>
    <w:rsid w:val="000A06C3"/>
    <w:rsid w:val="000A70CE"/>
    <w:rsid w:val="000B0B50"/>
    <w:rsid w:val="000B21B3"/>
    <w:rsid w:val="000B7DF9"/>
    <w:rsid w:val="000C1937"/>
    <w:rsid w:val="000C5F22"/>
    <w:rsid w:val="000C6D09"/>
    <w:rsid w:val="000C6F2A"/>
    <w:rsid w:val="000D42C0"/>
    <w:rsid w:val="000D608F"/>
    <w:rsid w:val="000D64BA"/>
    <w:rsid w:val="000D659C"/>
    <w:rsid w:val="000E0041"/>
    <w:rsid w:val="000E188F"/>
    <w:rsid w:val="000E2069"/>
    <w:rsid w:val="000E35AA"/>
    <w:rsid w:val="000E3968"/>
    <w:rsid w:val="000E7BD0"/>
    <w:rsid w:val="00102395"/>
    <w:rsid w:val="0011370B"/>
    <w:rsid w:val="00114287"/>
    <w:rsid w:val="00114A94"/>
    <w:rsid w:val="00114BAC"/>
    <w:rsid w:val="00116C74"/>
    <w:rsid w:val="001206F7"/>
    <w:rsid w:val="00131ED5"/>
    <w:rsid w:val="001331F1"/>
    <w:rsid w:val="00134123"/>
    <w:rsid w:val="00134844"/>
    <w:rsid w:val="00134985"/>
    <w:rsid w:val="00134E17"/>
    <w:rsid w:val="0013736E"/>
    <w:rsid w:val="0014012A"/>
    <w:rsid w:val="00141758"/>
    <w:rsid w:val="001444B0"/>
    <w:rsid w:val="00155EA9"/>
    <w:rsid w:val="00163872"/>
    <w:rsid w:val="00163F31"/>
    <w:rsid w:val="00164A43"/>
    <w:rsid w:val="00165960"/>
    <w:rsid w:val="00170B29"/>
    <w:rsid w:val="00172ABD"/>
    <w:rsid w:val="00176EBD"/>
    <w:rsid w:val="00184129"/>
    <w:rsid w:val="00193408"/>
    <w:rsid w:val="00193BE0"/>
    <w:rsid w:val="001968E7"/>
    <w:rsid w:val="001A139A"/>
    <w:rsid w:val="001B04F4"/>
    <w:rsid w:val="001B19EE"/>
    <w:rsid w:val="001B24A9"/>
    <w:rsid w:val="001B705B"/>
    <w:rsid w:val="001C18A4"/>
    <w:rsid w:val="001D27F9"/>
    <w:rsid w:val="001D7B7F"/>
    <w:rsid w:val="001E2DB2"/>
    <w:rsid w:val="001E3953"/>
    <w:rsid w:val="001E617B"/>
    <w:rsid w:val="001E6542"/>
    <w:rsid w:val="001E6BE0"/>
    <w:rsid w:val="001F3B4E"/>
    <w:rsid w:val="001F46F6"/>
    <w:rsid w:val="001F57AA"/>
    <w:rsid w:val="00200C62"/>
    <w:rsid w:val="00203B23"/>
    <w:rsid w:val="0020659B"/>
    <w:rsid w:val="0021196C"/>
    <w:rsid w:val="0021633C"/>
    <w:rsid w:val="002164DF"/>
    <w:rsid w:val="002168EC"/>
    <w:rsid w:val="002236D3"/>
    <w:rsid w:val="0023274B"/>
    <w:rsid w:val="00232DF0"/>
    <w:rsid w:val="002370B4"/>
    <w:rsid w:val="00243F33"/>
    <w:rsid w:val="00244CDA"/>
    <w:rsid w:val="0024608A"/>
    <w:rsid w:val="0025008A"/>
    <w:rsid w:val="0025168E"/>
    <w:rsid w:val="0025550F"/>
    <w:rsid w:val="0026136E"/>
    <w:rsid w:val="00261E30"/>
    <w:rsid w:val="00267EE7"/>
    <w:rsid w:val="002744DA"/>
    <w:rsid w:val="00276DDA"/>
    <w:rsid w:val="00280E32"/>
    <w:rsid w:val="0028104A"/>
    <w:rsid w:val="00284EB6"/>
    <w:rsid w:val="00285F50"/>
    <w:rsid w:val="002913A3"/>
    <w:rsid w:val="0029226A"/>
    <w:rsid w:val="002A0397"/>
    <w:rsid w:val="002A07BB"/>
    <w:rsid w:val="002A69DD"/>
    <w:rsid w:val="002B5F2E"/>
    <w:rsid w:val="002C7FB5"/>
    <w:rsid w:val="002D12CF"/>
    <w:rsid w:val="002D30B1"/>
    <w:rsid w:val="002D37ED"/>
    <w:rsid w:val="002E184E"/>
    <w:rsid w:val="002E6D69"/>
    <w:rsid w:val="002F2768"/>
    <w:rsid w:val="002F5A93"/>
    <w:rsid w:val="0030013F"/>
    <w:rsid w:val="00303923"/>
    <w:rsid w:val="00305ABF"/>
    <w:rsid w:val="00307C05"/>
    <w:rsid w:val="00313617"/>
    <w:rsid w:val="00313D39"/>
    <w:rsid w:val="00322349"/>
    <w:rsid w:val="00327003"/>
    <w:rsid w:val="00327E2D"/>
    <w:rsid w:val="003339ED"/>
    <w:rsid w:val="00340C2F"/>
    <w:rsid w:val="00346B46"/>
    <w:rsid w:val="00366342"/>
    <w:rsid w:val="00370CBF"/>
    <w:rsid w:val="003710FA"/>
    <w:rsid w:val="00371515"/>
    <w:rsid w:val="00374D83"/>
    <w:rsid w:val="00377260"/>
    <w:rsid w:val="0038635F"/>
    <w:rsid w:val="00394118"/>
    <w:rsid w:val="00394D95"/>
    <w:rsid w:val="003A49EB"/>
    <w:rsid w:val="003A4A89"/>
    <w:rsid w:val="003B005C"/>
    <w:rsid w:val="003B6568"/>
    <w:rsid w:val="003C03DB"/>
    <w:rsid w:val="003C1467"/>
    <w:rsid w:val="003C1C28"/>
    <w:rsid w:val="003C293B"/>
    <w:rsid w:val="003D0E2E"/>
    <w:rsid w:val="003D4FBD"/>
    <w:rsid w:val="003E0085"/>
    <w:rsid w:val="003F377C"/>
    <w:rsid w:val="003F3DAE"/>
    <w:rsid w:val="00400EE0"/>
    <w:rsid w:val="004014E1"/>
    <w:rsid w:val="004074E2"/>
    <w:rsid w:val="00414961"/>
    <w:rsid w:val="0041541C"/>
    <w:rsid w:val="0041752B"/>
    <w:rsid w:val="004221E6"/>
    <w:rsid w:val="00426109"/>
    <w:rsid w:val="0042681D"/>
    <w:rsid w:val="00431E47"/>
    <w:rsid w:val="00441BC3"/>
    <w:rsid w:val="0044321C"/>
    <w:rsid w:val="00455B94"/>
    <w:rsid w:val="00464876"/>
    <w:rsid w:val="00471BB4"/>
    <w:rsid w:val="00473A76"/>
    <w:rsid w:val="00473D11"/>
    <w:rsid w:val="00476697"/>
    <w:rsid w:val="0047786A"/>
    <w:rsid w:val="00485ACE"/>
    <w:rsid w:val="00487645"/>
    <w:rsid w:val="0048794E"/>
    <w:rsid w:val="0049089B"/>
    <w:rsid w:val="004915E0"/>
    <w:rsid w:val="00491E8B"/>
    <w:rsid w:val="004933D8"/>
    <w:rsid w:val="00494607"/>
    <w:rsid w:val="004957E5"/>
    <w:rsid w:val="00495F1D"/>
    <w:rsid w:val="0049609B"/>
    <w:rsid w:val="00497B5E"/>
    <w:rsid w:val="004A0DCA"/>
    <w:rsid w:val="004A3869"/>
    <w:rsid w:val="004A3E2D"/>
    <w:rsid w:val="004C0D6E"/>
    <w:rsid w:val="004E576D"/>
    <w:rsid w:val="004E6C26"/>
    <w:rsid w:val="00516543"/>
    <w:rsid w:val="00516591"/>
    <w:rsid w:val="00516861"/>
    <w:rsid w:val="00522FF3"/>
    <w:rsid w:val="00524249"/>
    <w:rsid w:val="00525457"/>
    <w:rsid w:val="0052718F"/>
    <w:rsid w:val="005305FB"/>
    <w:rsid w:val="005317A4"/>
    <w:rsid w:val="00531A6C"/>
    <w:rsid w:val="00532E20"/>
    <w:rsid w:val="0053417F"/>
    <w:rsid w:val="005373DB"/>
    <w:rsid w:val="0053753E"/>
    <w:rsid w:val="00541CB4"/>
    <w:rsid w:val="00544A88"/>
    <w:rsid w:val="00544C6F"/>
    <w:rsid w:val="00547140"/>
    <w:rsid w:val="00550696"/>
    <w:rsid w:val="00551645"/>
    <w:rsid w:val="005525C4"/>
    <w:rsid w:val="005666F2"/>
    <w:rsid w:val="005670AA"/>
    <w:rsid w:val="00573AEF"/>
    <w:rsid w:val="00577D5F"/>
    <w:rsid w:val="00581953"/>
    <w:rsid w:val="00581DC9"/>
    <w:rsid w:val="00583F5D"/>
    <w:rsid w:val="00584368"/>
    <w:rsid w:val="005911AB"/>
    <w:rsid w:val="00592354"/>
    <w:rsid w:val="00592BBC"/>
    <w:rsid w:val="00594B6D"/>
    <w:rsid w:val="00596CA7"/>
    <w:rsid w:val="005A5AEE"/>
    <w:rsid w:val="005A6C0F"/>
    <w:rsid w:val="005B128D"/>
    <w:rsid w:val="005B1F23"/>
    <w:rsid w:val="005B24D6"/>
    <w:rsid w:val="005C13B3"/>
    <w:rsid w:val="005D48A2"/>
    <w:rsid w:val="005D5463"/>
    <w:rsid w:val="005D7395"/>
    <w:rsid w:val="005E2D9D"/>
    <w:rsid w:val="005E6D01"/>
    <w:rsid w:val="005F1710"/>
    <w:rsid w:val="005F1800"/>
    <w:rsid w:val="005F5918"/>
    <w:rsid w:val="005F6CEE"/>
    <w:rsid w:val="00606FBF"/>
    <w:rsid w:val="006106F1"/>
    <w:rsid w:val="00611FB5"/>
    <w:rsid w:val="00614B23"/>
    <w:rsid w:val="00616529"/>
    <w:rsid w:val="00623C29"/>
    <w:rsid w:val="00626766"/>
    <w:rsid w:val="00626A6D"/>
    <w:rsid w:val="00627E8D"/>
    <w:rsid w:val="00630B3C"/>
    <w:rsid w:val="006310B3"/>
    <w:rsid w:val="00633D81"/>
    <w:rsid w:val="00636E39"/>
    <w:rsid w:val="0063735B"/>
    <w:rsid w:val="00641711"/>
    <w:rsid w:val="006444F0"/>
    <w:rsid w:val="00650586"/>
    <w:rsid w:val="00650AB1"/>
    <w:rsid w:val="00650B94"/>
    <w:rsid w:val="0065792C"/>
    <w:rsid w:val="00661869"/>
    <w:rsid w:val="00661A0E"/>
    <w:rsid w:val="006653BD"/>
    <w:rsid w:val="0066780E"/>
    <w:rsid w:val="00671B6F"/>
    <w:rsid w:val="00673F65"/>
    <w:rsid w:val="00676FD7"/>
    <w:rsid w:val="006812D6"/>
    <w:rsid w:val="006815AB"/>
    <w:rsid w:val="00682FF1"/>
    <w:rsid w:val="0069043A"/>
    <w:rsid w:val="00690C16"/>
    <w:rsid w:val="00690C88"/>
    <w:rsid w:val="0069134D"/>
    <w:rsid w:val="00691654"/>
    <w:rsid w:val="00692B64"/>
    <w:rsid w:val="0069525A"/>
    <w:rsid w:val="006A0682"/>
    <w:rsid w:val="006A1343"/>
    <w:rsid w:val="006B22F4"/>
    <w:rsid w:val="006B54E5"/>
    <w:rsid w:val="006B5506"/>
    <w:rsid w:val="006B5EBB"/>
    <w:rsid w:val="006B7656"/>
    <w:rsid w:val="006B79D7"/>
    <w:rsid w:val="006C0A3F"/>
    <w:rsid w:val="006C3728"/>
    <w:rsid w:val="006C5180"/>
    <w:rsid w:val="006C6360"/>
    <w:rsid w:val="006D0748"/>
    <w:rsid w:val="006D080D"/>
    <w:rsid w:val="006D0FC1"/>
    <w:rsid w:val="006E0E97"/>
    <w:rsid w:val="006E166F"/>
    <w:rsid w:val="006E2E45"/>
    <w:rsid w:val="006E32D5"/>
    <w:rsid w:val="006E687C"/>
    <w:rsid w:val="006F058E"/>
    <w:rsid w:val="006F7E58"/>
    <w:rsid w:val="00700135"/>
    <w:rsid w:val="007148B8"/>
    <w:rsid w:val="007149A8"/>
    <w:rsid w:val="00715CD2"/>
    <w:rsid w:val="00721E92"/>
    <w:rsid w:val="00731489"/>
    <w:rsid w:val="00731A23"/>
    <w:rsid w:val="00731FDD"/>
    <w:rsid w:val="00736761"/>
    <w:rsid w:val="00742D71"/>
    <w:rsid w:val="00743C88"/>
    <w:rsid w:val="007477A5"/>
    <w:rsid w:val="007524CF"/>
    <w:rsid w:val="00752E68"/>
    <w:rsid w:val="00754E71"/>
    <w:rsid w:val="0076463D"/>
    <w:rsid w:val="00765ECE"/>
    <w:rsid w:val="00766188"/>
    <w:rsid w:val="00766F27"/>
    <w:rsid w:val="00767CD2"/>
    <w:rsid w:val="007705AE"/>
    <w:rsid w:val="00774EFD"/>
    <w:rsid w:val="0077681C"/>
    <w:rsid w:val="00795F71"/>
    <w:rsid w:val="007966D5"/>
    <w:rsid w:val="00796FFB"/>
    <w:rsid w:val="007A0F29"/>
    <w:rsid w:val="007A553C"/>
    <w:rsid w:val="007B0C95"/>
    <w:rsid w:val="007B28EF"/>
    <w:rsid w:val="007B36A3"/>
    <w:rsid w:val="007B7774"/>
    <w:rsid w:val="007C2556"/>
    <w:rsid w:val="007C7A53"/>
    <w:rsid w:val="007D0B2A"/>
    <w:rsid w:val="007D2158"/>
    <w:rsid w:val="007D5A4E"/>
    <w:rsid w:val="007D7390"/>
    <w:rsid w:val="007E5452"/>
    <w:rsid w:val="007E6631"/>
    <w:rsid w:val="007F063E"/>
    <w:rsid w:val="007F1B74"/>
    <w:rsid w:val="007F2946"/>
    <w:rsid w:val="007F5771"/>
    <w:rsid w:val="00802841"/>
    <w:rsid w:val="00803751"/>
    <w:rsid w:val="00803A19"/>
    <w:rsid w:val="008042D7"/>
    <w:rsid w:val="00804776"/>
    <w:rsid w:val="00810092"/>
    <w:rsid w:val="00812FBC"/>
    <w:rsid w:val="0081426D"/>
    <w:rsid w:val="00815878"/>
    <w:rsid w:val="0082428D"/>
    <w:rsid w:val="00833869"/>
    <w:rsid w:val="008352C0"/>
    <w:rsid w:val="008409FF"/>
    <w:rsid w:val="00843418"/>
    <w:rsid w:val="00843724"/>
    <w:rsid w:val="00844827"/>
    <w:rsid w:val="00853B3F"/>
    <w:rsid w:val="00853EEB"/>
    <w:rsid w:val="008545C0"/>
    <w:rsid w:val="008573D2"/>
    <w:rsid w:val="00862962"/>
    <w:rsid w:val="00862BB1"/>
    <w:rsid w:val="008638DD"/>
    <w:rsid w:val="008639D2"/>
    <w:rsid w:val="008679B9"/>
    <w:rsid w:val="0087250D"/>
    <w:rsid w:val="00873D10"/>
    <w:rsid w:val="00874EFC"/>
    <w:rsid w:val="008755C3"/>
    <w:rsid w:val="00875C90"/>
    <w:rsid w:val="00883E26"/>
    <w:rsid w:val="00886D57"/>
    <w:rsid w:val="00893094"/>
    <w:rsid w:val="008936B1"/>
    <w:rsid w:val="0089541F"/>
    <w:rsid w:val="008A01CE"/>
    <w:rsid w:val="008A0F12"/>
    <w:rsid w:val="008A224B"/>
    <w:rsid w:val="008A2257"/>
    <w:rsid w:val="008A27FB"/>
    <w:rsid w:val="008A2C3A"/>
    <w:rsid w:val="008A3DF8"/>
    <w:rsid w:val="008A7DF4"/>
    <w:rsid w:val="008B1D61"/>
    <w:rsid w:val="008B4BBA"/>
    <w:rsid w:val="008C0D88"/>
    <w:rsid w:val="008C731B"/>
    <w:rsid w:val="008D0C7A"/>
    <w:rsid w:val="008D4598"/>
    <w:rsid w:val="008D7371"/>
    <w:rsid w:val="008F2480"/>
    <w:rsid w:val="008F2768"/>
    <w:rsid w:val="008F5DD4"/>
    <w:rsid w:val="009023DB"/>
    <w:rsid w:val="009043FD"/>
    <w:rsid w:val="009063FC"/>
    <w:rsid w:val="00907B47"/>
    <w:rsid w:val="00910C8D"/>
    <w:rsid w:val="00911ED6"/>
    <w:rsid w:val="0091350F"/>
    <w:rsid w:val="009177E5"/>
    <w:rsid w:val="009205EE"/>
    <w:rsid w:val="00924021"/>
    <w:rsid w:val="0093202B"/>
    <w:rsid w:val="00940436"/>
    <w:rsid w:val="00941F5D"/>
    <w:rsid w:val="00945E23"/>
    <w:rsid w:val="009512A3"/>
    <w:rsid w:val="00951674"/>
    <w:rsid w:val="00954C2E"/>
    <w:rsid w:val="009552E0"/>
    <w:rsid w:val="00956151"/>
    <w:rsid w:val="0096034B"/>
    <w:rsid w:val="00965892"/>
    <w:rsid w:val="009665A5"/>
    <w:rsid w:val="0096790F"/>
    <w:rsid w:val="00975899"/>
    <w:rsid w:val="009776F4"/>
    <w:rsid w:val="009877B8"/>
    <w:rsid w:val="009921B5"/>
    <w:rsid w:val="00992541"/>
    <w:rsid w:val="0099365C"/>
    <w:rsid w:val="00994833"/>
    <w:rsid w:val="009A6922"/>
    <w:rsid w:val="009B0797"/>
    <w:rsid w:val="009B1588"/>
    <w:rsid w:val="009C33F5"/>
    <w:rsid w:val="009D312C"/>
    <w:rsid w:val="009D370B"/>
    <w:rsid w:val="009D78AF"/>
    <w:rsid w:val="009D7941"/>
    <w:rsid w:val="009E515E"/>
    <w:rsid w:val="009F54CE"/>
    <w:rsid w:val="009F5554"/>
    <w:rsid w:val="009F5706"/>
    <w:rsid w:val="009F5B63"/>
    <w:rsid w:val="00A03346"/>
    <w:rsid w:val="00A046FC"/>
    <w:rsid w:val="00A060A4"/>
    <w:rsid w:val="00A11742"/>
    <w:rsid w:val="00A12B9F"/>
    <w:rsid w:val="00A1774F"/>
    <w:rsid w:val="00A24EF4"/>
    <w:rsid w:val="00A32B57"/>
    <w:rsid w:val="00A44DC3"/>
    <w:rsid w:val="00A5076D"/>
    <w:rsid w:val="00A5610F"/>
    <w:rsid w:val="00A666AB"/>
    <w:rsid w:val="00A73447"/>
    <w:rsid w:val="00A77D1A"/>
    <w:rsid w:val="00A819D0"/>
    <w:rsid w:val="00A81F55"/>
    <w:rsid w:val="00A820C6"/>
    <w:rsid w:val="00A83D55"/>
    <w:rsid w:val="00A84B78"/>
    <w:rsid w:val="00A91622"/>
    <w:rsid w:val="00A92A36"/>
    <w:rsid w:val="00A93CC4"/>
    <w:rsid w:val="00AA4F05"/>
    <w:rsid w:val="00AA6D23"/>
    <w:rsid w:val="00AB04A9"/>
    <w:rsid w:val="00AB6A49"/>
    <w:rsid w:val="00AC25B4"/>
    <w:rsid w:val="00AC444A"/>
    <w:rsid w:val="00AC5240"/>
    <w:rsid w:val="00AC63FB"/>
    <w:rsid w:val="00AC646E"/>
    <w:rsid w:val="00AC7081"/>
    <w:rsid w:val="00AD0A16"/>
    <w:rsid w:val="00AD1400"/>
    <w:rsid w:val="00AD7EA4"/>
    <w:rsid w:val="00AE151D"/>
    <w:rsid w:val="00AE32E3"/>
    <w:rsid w:val="00AE646E"/>
    <w:rsid w:val="00AF089C"/>
    <w:rsid w:val="00AF1FA0"/>
    <w:rsid w:val="00B00ABB"/>
    <w:rsid w:val="00B12F2A"/>
    <w:rsid w:val="00B1338F"/>
    <w:rsid w:val="00B14592"/>
    <w:rsid w:val="00B16B8A"/>
    <w:rsid w:val="00B178D3"/>
    <w:rsid w:val="00B205C0"/>
    <w:rsid w:val="00B20669"/>
    <w:rsid w:val="00B23E7A"/>
    <w:rsid w:val="00B2482B"/>
    <w:rsid w:val="00B33243"/>
    <w:rsid w:val="00B34BDB"/>
    <w:rsid w:val="00B36FE2"/>
    <w:rsid w:val="00B444F8"/>
    <w:rsid w:val="00B451CB"/>
    <w:rsid w:val="00B50577"/>
    <w:rsid w:val="00B515AE"/>
    <w:rsid w:val="00B5448C"/>
    <w:rsid w:val="00B62681"/>
    <w:rsid w:val="00B668D3"/>
    <w:rsid w:val="00B67523"/>
    <w:rsid w:val="00B727BE"/>
    <w:rsid w:val="00B74771"/>
    <w:rsid w:val="00B75069"/>
    <w:rsid w:val="00B778AF"/>
    <w:rsid w:val="00B91341"/>
    <w:rsid w:val="00B9195B"/>
    <w:rsid w:val="00B92F5B"/>
    <w:rsid w:val="00B931D9"/>
    <w:rsid w:val="00B97DEB"/>
    <w:rsid w:val="00BA0A97"/>
    <w:rsid w:val="00BA1E30"/>
    <w:rsid w:val="00BA1F33"/>
    <w:rsid w:val="00BA1FB5"/>
    <w:rsid w:val="00BA2B5B"/>
    <w:rsid w:val="00BA3210"/>
    <w:rsid w:val="00BA69A6"/>
    <w:rsid w:val="00BA7CF7"/>
    <w:rsid w:val="00BB321B"/>
    <w:rsid w:val="00BB74B5"/>
    <w:rsid w:val="00BD13CA"/>
    <w:rsid w:val="00BD148C"/>
    <w:rsid w:val="00BD1DD7"/>
    <w:rsid w:val="00BD52EF"/>
    <w:rsid w:val="00BD6D06"/>
    <w:rsid w:val="00BE0744"/>
    <w:rsid w:val="00BE7B06"/>
    <w:rsid w:val="00BF28C6"/>
    <w:rsid w:val="00BF58DA"/>
    <w:rsid w:val="00C03D18"/>
    <w:rsid w:val="00C03E6B"/>
    <w:rsid w:val="00C0560A"/>
    <w:rsid w:val="00C06620"/>
    <w:rsid w:val="00C06762"/>
    <w:rsid w:val="00C12E3D"/>
    <w:rsid w:val="00C17CB9"/>
    <w:rsid w:val="00C210B6"/>
    <w:rsid w:val="00C25A7B"/>
    <w:rsid w:val="00C25B45"/>
    <w:rsid w:val="00C27202"/>
    <w:rsid w:val="00C27308"/>
    <w:rsid w:val="00C31506"/>
    <w:rsid w:val="00C324C1"/>
    <w:rsid w:val="00C365F1"/>
    <w:rsid w:val="00C4094C"/>
    <w:rsid w:val="00C41F1B"/>
    <w:rsid w:val="00C42A50"/>
    <w:rsid w:val="00C43245"/>
    <w:rsid w:val="00C51D23"/>
    <w:rsid w:val="00C5764C"/>
    <w:rsid w:val="00C61AF7"/>
    <w:rsid w:val="00C635F7"/>
    <w:rsid w:val="00C664D2"/>
    <w:rsid w:val="00C674EA"/>
    <w:rsid w:val="00C73096"/>
    <w:rsid w:val="00C747B6"/>
    <w:rsid w:val="00C7554D"/>
    <w:rsid w:val="00C76DF7"/>
    <w:rsid w:val="00C827C5"/>
    <w:rsid w:val="00C87A25"/>
    <w:rsid w:val="00C87C4F"/>
    <w:rsid w:val="00C94358"/>
    <w:rsid w:val="00CA1EF8"/>
    <w:rsid w:val="00CA2654"/>
    <w:rsid w:val="00CA3E3A"/>
    <w:rsid w:val="00CA600B"/>
    <w:rsid w:val="00CB33F0"/>
    <w:rsid w:val="00CB6959"/>
    <w:rsid w:val="00CB798F"/>
    <w:rsid w:val="00CC06D0"/>
    <w:rsid w:val="00CC66C5"/>
    <w:rsid w:val="00CC6B8E"/>
    <w:rsid w:val="00CD0A41"/>
    <w:rsid w:val="00CD1554"/>
    <w:rsid w:val="00CD5A43"/>
    <w:rsid w:val="00CD6890"/>
    <w:rsid w:val="00CE55C4"/>
    <w:rsid w:val="00CE58D3"/>
    <w:rsid w:val="00CE61FD"/>
    <w:rsid w:val="00CF3AEA"/>
    <w:rsid w:val="00CF4093"/>
    <w:rsid w:val="00D00C83"/>
    <w:rsid w:val="00D02015"/>
    <w:rsid w:val="00D046B4"/>
    <w:rsid w:val="00D064C4"/>
    <w:rsid w:val="00D101C0"/>
    <w:rsid w:val="00D15786"/>
    <w:rsid w:val="00D168E8"/>
    <w:rsid w:val="00D2033E"/>
    <w:rsid w:val="00D248C5"/>
    <w:rsid w:val="00D248F4"/>
    <w:rsid w:val="00D30B31"/>
    <w:rsid w:val="00D40BE0"/>
    <w:rsid w:val="00D44218"/>
    <w:rsid w:val="00D5332D"/>
    <w:rsid w:val="00D5536C"/>
    <w:rsid w:val="00D56A18"/>
    <w:rsid w:val="00D610D4"/>
    <w:rsid w:val="00D65E68"/>
    <w:rsid w:val="00D671B2"/>
    <w:rsid w:val="00D70B45"/>
    <w:rsid w:val="00D742F6"/>
    <w:rsid w:val="00D7457F"/>
    <w:rsid w:val="00D75965"/>
    <w:rsid w:val="00D77AA6"/>
    <w:rsid w:val="00D8178E"/>
    <w:rsid w:val="00D87C2A"/>
    <w:rsid w:val="00D928B4"/>
    <w:rsid w:val="00D94634"/>
    <w:rsid w:val="00DA17D6"/>
    <w:rsid w:val="00DB05D4"/>
    <w:rsid w:val="00DB3373"/>
    <w:rsid w:val="00DC2C41"/>
    <w:rsid w:val="00DC3A38"/>
    <w:rsid w:val="00DC62F5"/>
    <w:rsid w:val="00DD33FF"/>
    <w:rsid w:val="00DD4AEF"/>
    <w:rsid w:val="00DD602F"/>
    <w:rsid w:val="00DE18A0"/>
    <w:rsid w:val="00DE5C94"/>
    <w:rsid w:val="00DF0687"/>
    <w:rsid w:val="00DF1212"/>
    <w:rsid w:val="00DF6C15"/>
    <w:rsid w:val="00E01915"/>
    <w:rsid w:val="00E036D5"/>
    <w:rsid w:val="00E05CB3"/>
    <w:rsid w:val="00E203E1"/>
    <w:rsid w:val="00E213A0"/>
    <w:rsid w:val="00E2456C"/>
    <w:rsid w:val="00E25B65"/>
    <w:rsid w:val="00E321D1"/>
    <w:rsid w:val="00E36509"/>
    <w:rsid w:val="00E37A3A"/>
    <w:rsid w:val="00E40120"/>
    <w:rsid w:val="00E41196"/>
    <w:rsid w:val="00E41CA1"/>
    <w:rsid w:val="00E4493B"/>
    <w:rsid w:val="00E500A6"/>
    <w:rsid w:val="00E50913"/>
    <w:rsid w:val="00E50994"/>
    <w:rsid w:val="00E5174B"/>
    <w:rsid w:val="00E551AD"/>
    <w:rsid w:val="00E558B9"/>
    <w:rsid w:val="00E63C43"/>
    <w:rsid w:val="00E642EF"/>
    <w:rsid w:val="00E654DD"/>
    <w:rsid w:val="00E6600A"/>
    <w:rsid w:val="00E8212A"/>
    <w:rsid w:val="00E870E4"/>
    <w:rsid w:val="00E9130A"/>
    <w:rsid w:val="00E92AA8"/>
    <w:rsid w:val="00E9370E"/>
    <w:rsid w:val="00E93A9F"/>
    <w:rsid w:val="00E940C3"/>
    <w:rsid w:val="00E964DE"/>
    <w:rsid w:val="00E96686"/>
    <w:rsid w:val="00E97BA0"/>
    <w:rsid w:val="00E97BC4"/>
    <w:rsid w:val="00EA25C0"/>
    <w:rsid w:val="00EA6607"/>
    <w:rsid w:val="00EA7723"/>
    <w:rsid w:val="00EB2A43"/>
    <w:rsid w:val="00EC070E"/>
    <w:rsid w:val="00EC1975"/>
    <w:rsid w:val="00EC1D76"/>
    <w:rsid w:val="00EC1EB1"/>
    <w:rsid w:val="00EC7456"/>
    <w:rsid w:val="00ED57D4"/>
    <w:rsid w:val="00ED6D39"/>
    <w:rsid w:val="00EE0CDB"/>
    <w:rsid w:val="00EE27F4"/>
    <w:rsid w:val="00EE5442"/>
    <w:rsid w:val="00EE7A28"/>
    <w:rsid w:val="00EF082C"/>
    <w:rsid w:val="00EF2442"/>
    <w:rsid w:val="00F044D0"/>
    <w:rsid w:val="00F11C79"/>
    <w:rsid w:val="00F13C8F"/>
    <w:rsid w:val="00F13E77"/>
    <w:rsid w:val="00F14F54"/>
    <w:rsid w:val="00F1728C"/>
    <w:rsid w:val="00F21A12"/>
    <w:rsid w:val="00F2395E"/>
    <w:rsid w:val="00F25641"/>
    <w:rsid w:val="00F263AC"/>
    <w:rsid w:val="00F27680"/>
    <w:rsid w:val="00F3537A"/>
    <w:rsid w:val="00F40219"/>
    <w:rsid w:val="00F422E9"/>
    <w:rsid w:val="00F433B8"/>
    <w:rsid w:val="00F43F4F"/>
    <w:rsid w:val="00F60143"/>
    <w:rsid w:val="00F634E4"/>
    <w:rsid w:val="00F63C35"/>
    <w:rsid w:val="00F8096D"/>
    <w:rsid w:val="00F83009"/>
    <w:rsid w:val="00F849AD"/>
    <w:rsid w:val="00F87AC5"/>
    <w:rsid w:val="00F979CB"/>
    <w:rsid w:val="00F97E06"/>
    <w:rsid w:val="00FA1161"/>
    <w:rsid w:val="00FA4C8D"/>
    <w:rsid w:val="00FA696E"/>
    <w:rsid w:val="00FA73F4"/>
    <w:rsid w:val="00FB1906"/>
    <w:rsid w:val="00FB2197"/>
    <w:rsid w:val="00FB3272"/>
    <w:rsid w:val="00FC06C0"/>
    <w:rsid w:val="00FC46B2"/>
    <w:rsid w:val="00FC7957"/>
    <w:rsid w:val="00FD0A92"/>
    <w:rsid w:val="00FF097E"/>
    <w:rsid w:val="00FF0CF8"/>
    <w:rsid w:val="00FF1BF5"/>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E0"/>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9552E0"/>
    <w:pPr>
      <w:spacing w:after="0" w:line="240" w:lineRule="auto"/>
    </w:p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9F5B63"/>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eechat.org/about/screenshots/"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151643"/>
    <w:rsid w:val="005A0C80"/>
    <w:rsid w:val="005F6DDF"/>
    <w:rsid w:val="0060385E"/>
    <w:rsid w:val="00A02338"/>
    <w:rsid w:val="00BB7389"/>
    <w:rsid w:val="00BF540A"/>
    <w:rsid w:val="00C71873"/>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 1462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2</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3</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4</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5</b:RefOrder>
  </b:Source>
  <b:Source>
    <b:Tag>Ope19</b:Tag>
    <b:SourceType>DocumentFromInternetSite</b:SourceType>
    <b:Guid>{8F9135A9-0E16-48B4-976B-2C8A26E54955}</b:Guid>
    <b:Title>.NET Core 3.1 - Supported OS Versions</b:Title>
    <b:Year>2019</b:Year>
    <b:Month>October</b:Month>
    <b:Day>15</b:Day>
    <b:YearAccessed>2021</b:YearAccessed>
    <b:MonthAccessed>March</b:MonthAccessed>
    <b:DayAccessed>18</b:DayAccessed>
    <b:URL>https://github.com/dotnet/core/blob/main/release-notes/3.1/3.1-supported-os.md</b:URL>
    <b:LCID>en-GB</b:LCID>
    <b:Author>
      <b:Author>
        <b:Corporate>Collaborative</b:Corporate>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227E74-EBCA-41DF-90F0-66BEDC17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5</TotalTime>
  <Pages>12</Pages>
  <Words>2913</Words>
  <Characters>1660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Messenger App</vt:lpstr>
    </vt:vector>
  </TitlesOfParts>
  <Company>Turing House School</Company>
  <LinksUpToDate>false</LinksUpToDate>
  <CharactersWithSpaces>1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885</cp:revision>
  <dcterms:created xsi:type="dcterms:W3CDTF">2021-02-06T18:32:00Z</dcterms:created>
  <dcterms:modified xsi:type="dcterms:W3CDTF">2021-03-29T19:27:00Z</dcterms:modified>
</cp:coreProperties>
</file>